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31DC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D2B9D">
        <w:rPr>
          <w:rFonts w:eastAsia="Times New Roman" w:cstheme="minorHAnsi"/>
          <w:b/>
        </w:rPr>
        <w:t>68418</w:t>
      </w:r>
    </w:p>
    <w:p w14:paraId="2F6924E5" w14:textId="0A76A16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D2B9D">
        <w:rPr>
          <w:rFonts w:eastAsia="Times New Roman" w:cstheme="minorHAnsi"/>
          <w:b/>
        </w:rPr>
        <w:t>Poornima G</w:t>
      </w:r>
    </w:p>
    <w:p w14:paraId="6FB9233B" w14:textId="62A921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24B4" w:rsidRPr="00584813">
          <w:rPr>
            <w:rStyle w:val="Hyperlink"/>
            <w:rFonts w:eastAsia="Times New Roman" w:cstheme="minorHAnsi"/>
            <w:b/>
          </w:rPr>
          <w:t>https://review.jove.com/account/file-uploader?src=20867538</w:t>
        </w:r>
      </w:hyperlink>
      <w:r w:rsidR="00E124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8550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D2B9D" w:rsidRPr="00AD2B9D">
        <w:rPr>
          <w:rStyle w:val="ArticleTitle"/>
          <w:rFonts w:cstheme="minorHAnsi"/>
        </w:rPr>
        <w:t>Procurement for a Vascularized and Reinnervated Abdominal Wall Allo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0A3138" w14:textId="77777777" w:rsidR="00AD2B9D" w:rsidRPr="00AD2B9D" w:rsidRDefault="00AD2B9D" w:rsidP="00AD2B9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D2B9D">
        <w:rPr>
          <w:rFonts w:eastAsia="Times New Roman" w:cstheme="minorHAnsi"/>
          <w:b/>
          <w:sz w:val="28"/>
          <w:szCs w:val="28"/>
        </w:rPr>
        <w:t>Pierre Barbat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D2B9D">
        <w:rPr>
          <w:rFonts w:eastAsia="Times New Roman" w:cstheme="minorHAnsi"/>
          <w:b/>
          <w:sz w:val="28"/>
          <w:szCs w:val="28"/>
        </w:rPr>
        <w:t>, Antoine Sic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AD2B9D">
        <w:rPr>
          <w:rFonts w:eastAsia="Times New Roman" w:cstheme="minorHAnsi"/>
          <w:b/>
          <w:sz w:val="28"/>
          <w:szCs w:val="28"/>
        </w:rPr>
        <w:t>, Yanis Berkane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D2B9D">
        <w:rPr>
          <w:rFonts w:eastAsia="Times New Roman" w:cstheme="minorHAnsi"/>
          <w:b/>
          <w:sz w:val="28"/>
          <w:szCs w:val="28"/>
        </w:rPr>
        <w:t>, Nicolas Brons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D2B9D">
        <w:rPr>
          <w:rFonts w:eastAsia="Times New Roman" w:cstheme="minorHAnsi"/>
          <w:b/>
          <w:sz w:val="28"/>
          <w:szCs w:val="28"/>
        </w:rPr>
        <w:t>, Olivier Camuz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D2B9D">
        <w:rPr>
          <w:rFonts w:eastAsia="Times New Roman" w:cstheme="minorHAnsi"/>
          <w:b/>
          <w:sz w:val="28"/>
          <w:szCs w:val="28"/>
        </w:rPr>
        <w:t>, Elise Lupon</w:t>
      </w:r>
      <w:hyperlink r:id="rId8" w:history="1">
        <w:r w:rsidRPr="00AD2B9D">
          <w:rPr>
            <w:rStyle w:val="Hyperlink"/>
            <w:rFonts w:eastAsia="Times New Roman" w:cstheme="minorHAnsi"/>
            <w:b/>
            <w:sz w:val="28"/>
            <w:szCs w:val="28"/>
            <w:vertAlign w:val="superscript"/>
          </w:rPr>
          <w:t>1,2</w:t>
        </w:r>
      </w:hyperlink>
    </w:p>
    <w:p w14:paraId="710EE005" w14:textId="77777777" w:rsidR="00AD2B9D" w:rsidRPr="00AD2B9D" w:rsidRDefault="00AD2B9D" w:rsidP="00AD2B9D">
      <w:pPr>
        <w:outlineLvl w:val="0"/>
        <w:rPr>
          <w:rFonts w:eastAsia="Times New Roman" w:cstheme="minorHAnsi"/>
          <w:bCs/>
          <w:i/>
          <w:iCs/>
          <w:sz w:val="28"/>
          <w:szCs w:val="28"/>
          <w:vertAlign w:val="superscript"/>
        </w:rPr>
      </w:pPr>
    </w:p>
    <w:p w14:paraId="62B5263C" w14:textId="5E511247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D2B9D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5A88C6E7" w14:textId="673714BE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D2B9D">
        <w:rPr>
          <w:rFonts w:eastAsia="Times New Roman" w:cstheme="minorHAnsi"/>
          <w:bCs/>
          <w:sz w:val="28"/>
          <w:szCs w:val="28"/>
        </w:rPr>
        <w:t>Laboratory of Molecular 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PhysioMedicine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(LP2M), UMR 7370, CNRS, University Côte d’Azur</w:t>
      </w:r>
    </w:p>
    <w:p w14:paraId="4C437677" w14:textId="4723ACE4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D2B9D">
        <w:rPr>
          <w:rFonts w:eastAsia="Times New Roman" w:cstheme="minorHAnsi"/>
          <w:bCs/>
          <w:sz w:val="28"/>
          <w:szCs w:val="28"/>
        </w:rPr>
        <w:t>Department of Nephrology, Dialysis and Kidney Transplantation, University Hospital of Nice</w:t>
      </w:r>
    </w:p>
    <w:p w14:paraId="5324984F" w14:textId="3EAC87F0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D2B9D">
        <w:rPr>
          <w:rFonts w:eastAsia="Times New Roman" w:cstheme="minorHAnsi"/>
          <w:bCs/>
          <w:sz w:val="28"/>
          <w:szCs w:val="28"/>
        </w:rPr>
        <w:t>Department of Plastic, Reconstructive and Aesthetic Surgery, Hospital Sud, University of Rennes 1</w:t>
      </w:r>
    </w:p>
    <w:p w14:paraId="33CD999C" w14:textId="3DF3E9D0" w:rsidR="00D6314B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D2B9D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orthopeadic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Surgery,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F6D9D9" w14:textId="77777777" w:rsidR="00AD2B9D" w:rsidRDefault="00AD2B9D" w:rsidP="00AD2B9D">
      <w:pPr>
        <w:outlineLvl w:val="0"/>
        <w:rPr>
          <w:rFonts w:eastAsia="Times New Roman" w:cstheme="minorHAnsi"/>
        </w:rPr>
      </w:pPr>
      <w:bookmarkStart w:id="0" w:name="_Hlk25233958"/>
      <w:r w:rsidRPr="00AD2B9D">
        <w:rPr>
          <w:rFonts w:eastAsia="Times New Roman" w:cstheme="minorHAnsi"/>
        </w:rPr>
        <w:t xml:space="preserve">Pierre Barbat </w:t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  <w:t>pierrebarbat25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A6EEA1B" w14:textId="098B11F1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Antoine Sic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Calibri" w:hAnsi="Calibri" w:cs="Calibri"/>
          <w:bCs/>
          <w:color w:val="auto"/>
        </w:rPr>
        <w:t>sicard.a@chu-nice.fr</w:t>
      </w:r>
    </w:p>
    <w:p w14:paraId="7C17EA91" w14:textId="2D49F6BA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Yanis Berkane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>yanis.berkane@live.fr</w:t>
      </w:r>
    </w:p>
    <w:p w14:paraId="3C8EB7EF" w14:textId="24D57DDB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Nicolas Brons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  <w:t>bronsard.n@chu-nice.fr</w:t>
      </w:r>
    </w:p>
    <w:p w14:paraId="4A331E05" w14:textId="1A1B4FEA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Olivier Camuz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  <w:t>camuzard.o@chu-nice.fr</w:t>
      </w:r>
    </w:p>
    <w:p w14:paraId="12916965" w14:textId="565F1E54" w:rsidR="003B5E26" w:rsidRPr="00B07A3B" w:rsidRDefault="00AD2B9D" w:rsidP="00AD2B9D">
      <w:pPr>
        <w:outlineLvl w:val="0"/>
        <w:rPr>
          <w:rFonts w:cstheme="minorHAnsi"/>
          <w:b/>
          <w:sz w:val="22"/>
          <w:szCs w:val="22"/>
        </w:rPr>
      </w:pPr>
      <w:r w:rsidRPr="00AD2B9D">
        <w:rPr>
          <w:rFonts w:ascii="Calibri" w:eastAsia="Times New Roman" w:hAnsi="Calibri" w:cs="Calibri"/>
          <w:color w:val="auto"/>
        </w:rPr>
        <w:t xml:space="preserve">Elise Lupon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Calibri" w:hAnsi="Calibri" w:cs="Calibri"/>
          <w:color w:val="auto"/>
        </w:rPr>
        <w:t>elupon@mgh.harvard.edu</w:t>
      </w:r>
    </w:p>
    <w:p w14:paraId="7710407B" w14:textId="77777777" w:rsidR="00AD2B9D" w:rsidRDefault="00AD2B9D" w:rsidP="00AD2B9D">
      <w:pPr>
        <w:outlineLvl w:val="0"/>
        <w:rPr>
          <w:rFonts w:eastAsia="Times New Roman" w:cstheme="minorHAnsi"/>
        </w:rPr>
      </w:pPr>
      <w:r w:rsidRPr="00AD2B9D">
        <w:rPr>
          <w:rFonts w:eastAsia="Times New Roman" w:cstheme="minorHAnsi"/>
        </w:rPr>
        <w:t xml:space="preserve">Pierre Barbat </w:t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  <w:t>pierrebarbat25@gmail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8D0373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5BB12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171D47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BBB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A4BAD">
        <w:rPr>
          <w:rFonts w:cstheme="minorHAnsi"/>
          <w:bCs/>
          <w:sz w:val="22"/>
          <w:szCs w:val="22"/>
        </w:rPr>
        <w:t>25</w:t>
      </w:r>
    </w:p>
    <w:p w14:paraId="5AAC9C6C" w14:textId="212BCF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A4BAD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39928A3" w14:textId="77777777" w:rsidR="005961C2" w:rsidRDefault="006272E7" w:rsidP="007D61A8">
      <w:pPr>
        <w:rPr>
          <w:rFonts w:ascii="Calibri" w:hAnsi="Calibri" w:cs="Calibri"/>
          <w:color w:val="auto"/>
          <w:highlight w:val="green"/>
        </w:rPr>
      </w:pPr>
      <w:r w:rsidRPr="006272E7">
        <w:rPr>
          <w:rFonts w:ascii="Calibri" w:hAnsi="Calibri" w:cs="Calibri"/>
          <w:b/>
          <w:bCs/>
          <w:color w:val="auto"/>
          <w:highlight w:val="green"/>
        </w:rPr>
        <w:t>NOTE</w:t>
      </w:r>
      <w:r>
        <w:rPr>
          <w:rFonts w:ascii="Calibri" w:hAnsi="Calibri" w:cs="Calibri"/>
          <w:color w:val="auto"/>
          <w:highlight w:val="green"/>
        </w:rPr>
        <w:t xml:space="preserve">: </w:t>
      </w:r>
      <w:r>
        <w:rPr>
          <w:rFonts w:ascii="Calibri" w:hAnsi="Calibri" w:cs="Calibri"/>
          <w:color w:val="auto"/>
          <w:highlight w:val="green"/>
        </w:rPr>
        <w:t xml:space="preserve">Please add only statements 1.1, 1.2, 1.3, 1.4 and 1.7 in the video. </w:t>
      </w:r>
    </w:p>
    <w:p w14:paraId="076320A4" w14:textId="79357A13" w:rsidR="006272E7" w:rsidRDefault="006272E7" w:rsidP="007D61A8">
      <w:p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  <w:highlight w:val="green"/>
        </w:rPr>
        <w:t>If any of these statements are not properly rendered, then use the options of 1.5 and 1.6.</w:t>
      </w:r>
    </w:p>
    <w:p w14:paraId="13D9EB11" w14:textId="77777777" w:rsidR="006272E7" w:rsidRPr="006272E7" w:rsidRDefault="006272E7" w:rsidP="007D61A8">
      <w:pPr>
        <w:rPr>
          <w:rFonts w:ascii="Calibri" w:hAnsi="Calibri" w:cs="Calibri"/>
          <w:color w:val="auto"/>
        </w:rPr>
      </w:pPr>
    </w:p>
    <w:p w14:paraId="25928288" w14:textId="26282CEF" w:rsidR="007D61A8" w:rsidRPr="00A93AF6" w:rsidRDefault="00337B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6F160B">
        <w:rPr>
          <w:rStyle w:val="AuthorName"/>
          <w:rFonts w:asciiTheme="minorHAnsi" w:eastAsia="Times" w:hAnsiTheme="minorHAnsi" w:cstheme="minorHAnsi"/>
        </w:rPr>
        <w:t xml:space="preserve">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F5E31" w:rsidRPr="00DF5E31">
        <w:rPr>
          <w:rFonts w:cstheme="minorHAnsi"/>
        </w:rPr>
        <w:t>Our French laboratory is focused on enhancing vascularized composite allografts through improved harvest protocols, optimized graft preservation, and strategies to reduce ischemia-reperfusion injury and induce immune tolerance.</w:t>
      </w:r>
    </w:p>
    <w:p w14:paraId="08D5B95C" w14:textId="457D74E5" w:rsidR="00337B70" w:rsidRPr="0059393D" w:rsidRDefault="00A93AF6" w:rsidP="00337B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64851B67" w14:textId="77777777" w:rsidR="00337B70" w:rsidRDefault="00337B70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1F9CFC3B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519DA8C" w:rsidR="00D75084" w:rsidRPr="00A93AF6" w:rsidRDefault="006F16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Barbat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F5E31" w:rsidRPr="00DF5E31">
        <w:rPr>
          <w:rFonts w:eastAsia="Times New Roman" w:cstheme="minorHAnsi"/>
        </w:rPr>
        <w:t>The main current challenges in allotransplantation include standardizing procurement methods and developing robust, protocolized tissue preservation techniques to ensure graft viability and improve long-term functional and immunological outcomes.</w:t>
      </w:r>
    </w:p>
    <w:p w14:paraId="0A573D20" w14:textId="70C2752B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2</w:t>
      </w:r>
    </w:p>
    <w:p w14:paraId="3848E748" w14:textId="77777777" w:rsidR="0059393D" w:rsidRPr="00AF3977" w:rsidRDefault="0059393D" w:rsidP="007D61A8">
      <w:pPr>
        <w:rPr>
          <w:rFonts w:eastAsia="Times New Roman" w:cstheme="minorHAnsi"/>
          <w:b/>
          <w:bCs/>
        </w:rPr>
      </w:pPr>
    </w:p>
    <w:p w14:paraId="01D1F004" w14:textId="77777777" w:rsidR="00615BBD" w:rsidRDefault="00D75084" w:rsidP="00615BBD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CC6079A" w14:textId="28CEA84E" w:rsidR="00615BBD" w:rsidRPr="00615BBD" w:rsidRDefault="00A15266" w:rsidP="00615BBD">
      <w:pPr>
        <w:pStyle w:val="ListParagraph"/>
        <w:numPr>
          <w:ilvl w:val="1"/>
          <w:numId w:val="3"/>
        </w:numPr>
        <w:rPr>
          <w:rFonts w:eastAsia="Times New Roman" w:cstheme="minorHAnsi"/>
          <w:sz w:val="28"/>
          <w:szCs w:val="28"/>
        </w:rPr>
      </w:pPr>
      <w:r w:rsidRPr="00615BBD">
        <w:rPr>
          <w:rStyle w:val="AuthorName"/>
          <w:rFonts w:asciiTheme="minorHAnsi" w:eastAsia="Times" w:hAnsiTheme="minorHAnsi" w:cstheme="minorHAnsi"/>
        </w:rPr>
        <w:t xml:space="preserve">Pierre Barbat </w:t>
      </w:r>
      <w:r w:rsidR="00333FA4" w:rsidRPr="00615BBD">
        <w:rPr>
          <w:rFonts w:eastAsia="Times New Roman" w:cstheme="minorHAnsi"/>
          <w:b/>
          <w:bCs/>
          <w:u w:val="single"/>
        </w:rPr>
        <w:t>:</w:t>
      </w:r>
      <w:r w:rsidR="00333FA4" w:rsidRPr="00615BBD">
        <w:rPr>
          <w:rFonts w:eastAsia="Times New Roman" w:cstheme="minorHAnsi"/>
        </w:rPr>
        <w:t xml:space="preserve"> </w:t>
      </w:r>
      <w:r w:rsidR="00615BBD" w:rsidRPr="00615BBD">
        <w:rPr>
          <w:rFonts w:cstheme="minorHAnsi"/>
        </w:rPr>
        <w:t>This protocol is intended for teams specializing in vascularized composite allografts, to help them perform optimized abdominal allotransplantations in a reliable and reproducible way.</w:t>
      </w:r>
    </w:p>
    <w:p w14:paraId="1BB9C647" w14:textId="4A71DA06" w:rsidR="00A93AF6" w:rsidRPr="00615BBD" w:rsidRDefault="00A93AF6" w:rsidP="00615BB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 w:rsidRPr="00615BBD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615BBD">
        <w:rPr>
          <w:rFonts w:ascii="Calibri" w:hAnsi="Calibri" w:cs="Calibri"/>
          <w:i/>
          <w:iCs/>
          <w:color w:val="3333FF"/>
        </w:rPr>
        <w:t>Suggested B-roll: 4.2.1</w:t>
      </w:r>
    </w:p>
    <w:p w14:paraId="704B81A7" w14:textId="77777777" w:rsidR="00A93AF6" w:rsidRPr="00B07A3B" w:rsidRDefault="00A93AF6" w:rsidP="00A93AF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FB566B5" w:rsidR="00333FA4" w:rsidRPr="00A93AF6" w:rsidRDefault="0051705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Barbat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15BBD" w:rsidRPr="00615BBD">
        <w:rPr>
          <w:rFonts w:cstheme="minorHAnsi"/>
        </w:rPr>
        <w:t>Unlike other techniques, this protocol provides a step-by-step guide to procuring a reinnervated abdominal wall transplant, which is key for optimal functional recovery.</w:t>
      </w:r>
    </w:p>
    <w:p w14:paraId="48E226DD" w14:textId="207F5850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78FC165E" w14:textId="5976608D" w:rsidR="00337B70" w:rsidRPr="002A6FCF" w:rsidRDefault="00337B70" w:rsidP="00337B70">
      <w:pPr>
        <w:spacing w:before="120"/>
        <w:rPr>
          <w:rFonts w:eastAsia="Times New Roman" w:cstheme="minorHAnsi"/>
        </w:rPr>
      </w:pPr>
    </w:p>
    <w:p w14:paraId="62232251" w14:textId="77777777" w:rsidR="00624523" w:rsidRDefault="00624523" w:rsidP="0062452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83BBA1A" w14:textId="77777777" w:rsidR="00DC603B" w:rsidRPr="00D75084" w:rsidRDefault="00DC603B" w:rsidP="0062452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8E86CB1" w14:textId="77777777" w:rsidR="00624523" w:rsidRDefault="00624523" w:rsidP="00624523">
      <w:pPr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327BDD43" w14:textId="6C487D61" w:rsidR="00615BBD" w:rsidRDefault="00624523" w:rsidP="00615BBD">
      <w:pPr>
        <w:pStyle w:val="ListParagraph"/>
        <w:numPr>
          <w:ilvl w:val="1"/>
          <w:numId w:val="3"/>
        </w:numPr>
        <w:rPr>
          <w:rFonts w:cstheme="minorHAnsi"/>
          <w:bCs/>
        </w:rPr>
      </w:pPr>
      <w:r w:rsidRPr="00615BBD">
        <w:rPr>
          <w:rStyle w:val="AuthorName"/>
          <w:rFonts w:asciiTheme="minorHAnsi" w:eastAsia="Times" w:hAnsiTheme="minorHAnsi" w:cstheme="minorHAnsi"/>
        </w:rPr>
        <w:t>Elise Lupon :</w:t>
      </w:r>
      <w:r w:rsidRPr="00615BB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615BBD" w:rsidRPr="00615BBD">
        <w:rPr>
          <w:rFonts w:cstheme="minorHAnsi"/>
          <w:bCs/>
        </w:rPr>
        <w:t>Our French reconstructive department focuses on enhancing nerve regeneration—a growing field—using techniques like TMR, RPNI, and nerve conduits. This is especially relevant during the transplantation step of this graft.</w:t>
      </w:r>
    </w:p>
    <w:p w14:paraId="2519C319" w14:textId="408CF750" w:rsidR="00DC603B" w:rsidRPr="006272E7" w:rsidRDefault="00DC603B" w:rsidP="00DC60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4.2</w:t>
      </w:r>
      <w:r w:rsidR="006272E7">
        <w:rPr>
          <w:rFonts w:ascii="Calibri" w:hAnsi="Calibri" w:cs="Calibri"/>
          <w:i/>
          <w:iCs/>
          <w:color w:val="3333FF"/>
        </w:rPr>
        <w:t xml:space="preserve"> </w:t>
      </w:r>
      <w:r w:rsidR="006272E7" w:rsidRPr="006272E7">
        <w:rPr>
          <w:rFonts w:ascii="Calibri" w:hAnsi="Calibri" w:cs="Calibri"/>
          <w:b/>
          <w:bCs/>
          <w:color w:val="auto"/>
          <w:highlight w:val="green"/>
        </w:rPr>
        <w:t>NOTE</w:t>
      </w:r>
      <w:r w:rsidR="006272E7">
        <w:rPr>
          <w:rFonts w:ascii="Calibri" w:hAnsi="Calibri" w:cs="Calibri"/>
          <w:color w:val="auto"/>
          <w:highlight w:val="green"/>
        </w:rPr>
        <w:t>: Don’t use this in the vide</w:t>
      </w:r>
      <w:r w:rsidR="005961C2">
        <w:rPr>
          <w:rFonts w:ascii="Calibri" w:hAnsi="Calibri" w:cs="Calibri"/>
          <w:color w:val="auto"/>
          <w:highlight w:val="green"/>
        </w:rPr>
        <w:t>o, unless needed</w:t>
      </w:r>
      <w:r w:rsidR="006272E7">
        <w:rPr>
          <w:rFonts w:ascii="Calibri" w:hAnsi="Calibri" w:cs="Calibri"/>
          <w:color w:val="auto"/>
        </w:rPr>
        <w:t xml:space="preserve"> </w:t>
      </w:r>
      <w:r w:rsidR="006272E7" w:rsidRPr="006272E7">
        <w:rPr>
          <w:rFonts w:ascii="Calibri" w:hAnsi="Calibri" w:cs="Calibri"/>
          <w:color w:val="auto"/>
        </w:rPr>
        <w:t xml:space="preserve"> </w:t>
      </w:r>
    </w:p>
    <w:p w14:paraId="1EA117C6" w14:textId="77777777" w:rsidR="00DC603B" w:rsidRPr="00615BBD" w:rsidRDefault="00DC603B" w:rsidP="00DC603B">
      <w:pPr>
        <w:pStyle w:val="ListParagraph"/>
        <w:ind w:left="1627"/>
        <w:rPr>
          <w:rFonts w:cstheme="minorHAnsi"/>
          <w:bCs/>
        </w:rPr>
      </w:pPr>
    </w:p>
    <w:p w14:paraId="0CF9FE8B" w14:textId="77777777" w:rsidR="00615BBD" w:rsidRDefault="00615BBD" w:rsidP="00615BBD">
      <w:pPr>
        <w:rPr>
          <w:rFonts w:cstheme="minorHAnsi"/>
          <w:color w:val="000000"/>
          <w:shd w:val="clear" w:color="auto" w:fill="FFFFFF"/>
        </w:rPr>
      </w:pPr>
    </w:p>
    <w:p w14:paraId="224FC74C" w14:textId="6F1491FE" w:rsidR="00337B70" w:rsidRPr="002A6FCF" w:rsidRDefault="00337B70" w:rsidP="00337B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3016E33" w14:textId="590D010D" w:rsidR="00624523" w:rsidRPr="00DC603B" w:rsidRDefault="00624523" w:rsidP="00615BBD">
      <w:pPr>
        <w:pStyle w:val="ListParagraph"/>
        <w:numPr>
          <w:ilvl w:val="1"/>
          <w:numId w:val="3"/>
        </w:numPr>
        <w:rPr>
          <w:rFonts w:cstheme="minorHAnsi"/>
          <w:b/>
          <w:u w:val="single"/>
        </w:rPr>
      </w:pPr>
      <w:r w:rsidRPr="00615BBD">
        <w:rPr>
          <w:rStyle w:val="AuthorName"/>
          <w:rFonts w:asciiTheme="minorHAnsi" w:eastAsia="Times" w:hAnsiTheme="minorHAnsi" w:cstheme="minorHAnsi"/>
        </w:rPr>
        <w:t>Pierre Barbat :</w:t>
      </w:r>
      <w:r w:rsidRPr="00615BB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615BBD" w:rsidRPr="00615BBD">
        <w:rPr>
          <w:rFonts w:cstheme="minorHAnsi"/>
          <w:bCs/>
        </w:rPr>
        <w:t>Our protocol raises key questions about how many nerve repairs are needed—and which techniques to use—to achieve meaningful motor reinnervation and functional recovery.</w:t>
      </w:r>
    </w:p>
    <w:p w14:paraId="747FBC75" w14:textId="5BDA3BE4" w:rsidR="00DC603B" w:rsidRPr="00B07A3B" w:rsidRDefault="00DC603B" w:rsidP="00DC60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 w:rsidR="006272E7">
        <w:rPr>
          <w:rFonts w:ascii="Calibri" w:hAnsi="Calibri" w:cs="Calibri"/>
          <w:i/>
          <w:iCs/>
          <w:color w:val="3333FF"/>
        </w:rPr>
        <w:t xml:space="preserve">6.3.3 </w:t>
      </w:r>
      <w:r w:rsidR="006272E7" w:rsidRPr="006272E7">
        <w:rPr>
          <w:rFonts w:ascii="Calibri" w:hAnsi="Calibri" w:cs="Calibri"/>
          <w:b/>
          <w:bCs/>
          <w:color w:val="auto"/>
          <w:highlight w:val="green"/>
        </w:rPr>
        <w:t>NOTE</w:t>
      </w:r>
      <w:r w:rsidR="006272E7">
        <w:rPr>
          <w:rFonts w:ascii="Calibri" w:hAnsi="Calibri" w:cs="Calibri"/>
          <w:color w:val="auto"/>
          <w:highlight w:val="green"/>
        </w:rPr>
        <w:t>: Don’t use this in the video</w:t>
      </w:r>
      <w:r w:rsidR="005961C2">
        <w:rPr>
          <w:rFonts w:ascii="Calibri" w:hAnsi="Calibri" w:cs="Calibri"/>
          <w:color w:val="auto"/>
          <w:highlight w:val="green"/>
        </w:rPr>
        <w:t>, unless needed</w:t>
      </w:r>
      <w:r w:rsidR="006272E7">
        <w:rPr>
          <w:rFonts w:ascii="Calibri" w:hAnsi="Calibri" w:cs="Calibri"/>
          <w:color w:val="auto"/>
        </w:rPr>
        <w:t xml:space="preserve"> </w:t>
      </w:r>
    </w:p>
    <w:p w14:paraId="1225BF4D" w14:textId="77777777" w:rsidR="00DC603B" w:rsidRPr="00615BBD" w:rsidRDefault="00DC603B" w:rsidP="00DC603B">
      <w:pPr>
        <w:pStyle w:val="ListParagraph"/>
        <w:ind w:left="1627"/>
        <w:rPr>
          <w:rStyle w:val="AuthorName"/>
          <w:rFonts w:asciiTheme="minorHAnsi" w:eastAsia="Times" w:hAnsiTheme="minorHAnsi" w:cstheme="minorHAnsi"/>
        </w:rPr>
      </w:pPr>
    </w:p>
    <w:p w14:paraId="59B8DC20" w14:textId="77777777" w:rsidR="00337B70" w:rsidRDefault="00337B70" w:rsidP="00337B70">
      <w:pPr>
        <w:spacing w:before="120"/>
        <w:rPr>
          <w:rFonts w:cstheme="minorHAnsi"/>
          <w:color w:val="000000"/>
          <w:shd w:val="clear" w:color="auto" w:fill="FFFFFF"/>
        </w:rPr>
      </w:pPr>
    </w:p>
    <w:p w14:paraId="66D74715" w14:textId="2F548D2E" w:rsidR="00337B70" w:rsidRPr="002A6FCF" w:rsidRDefault="00337B70" w:rsidP="00337B7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0578FAE" w14:textId="1679637F" w:rsidR="00DC603B" w:rsidRPr="00DC603B" w:rsidRDefault="00624523" w:rsidP="00DC603B">
      <w:pPr>
        <w:pStyle w:val="ListParagraph"/>
        <w:numPr>
          <w:ilvl w:val="1"/>
          <w:numId w:val="3"/>
        </w:numPr>
        <w:spacing w:before="12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615BBD">
        <w:rPr>
          <w:rStyle w:val="AuthorName"/>
          <w:rFonts w:asciiTheme="minorHAnsi" w:eastAsia="Times" w:hAnsiTheme="minorHAnsi" w:cstheme="minorHAnsi"/>
        </w:rPr>
        <w:t>Elise Lupon :</w:t>
      </w:r>
      <w:r w:rsidRPr="00615BB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ur laboratory </w:t>
      </w:r>
      <w:r w:rsidR="00DF5E31" w:rsidRPr="00615BB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will focus on graft preservation which is a key to a successful transplantation and this protocol could be a very useful model if harvested on a dead brain donor under strict research authorization.</w:t>
      </w:r>
    </w:p>
    <w:p w14:paraId="4D8DAECA" w14:textId="35B1881C" w:rsidR="00DC603B" w:rsidRPr="00DC603B" w:rsidRDefault="00DC603B" w:rsidP="00DC60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 w:rsidR="006272E7">
        <w:rPr>
          <w:rFonts w:ascii="Calibri" w:hAnsi="Calibri" w:cs="Calibri"/>
          <w:i/>
          <w:iCs/>
          <w:color w:val="3333FF"/>
        </w:rPr>
        <w:t>7.1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71DCEA1" w:rsidR="00FF25E5" w:rsidRDefault="00A13CC3" w:rsidP="00A93AF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1615ACA5" w:rsidR="00A13CC3" w:rsidRDefault="00FF25E5" w:rsidP="00AD2B9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D2B9D" w:rsidRPr="00AD2B9D">
        <w:rPr>
          <w:rFonts w:eastAsia="Times New Roman" w:cstheme="minorHAnsi"/>
        </w:rPr>
        <w:t>French National 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22E706B" w:rsidR="00CE10F2" w:rsidRDefault="00AD2B9D" w:rsidP="00615BB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D2B9D">
        <w:rPr>
          <w:rFonts w:cstheme="minorHAnsi"/>
          <w:b/>
          <w:bCs/>
        </w:rPr>
        <w:t>Preoperative Drawing</w:t>
      </w:r>
      <w:r>
        <w:rPr>
          <w:rFonts w:cstheme="minorHAnsi"/>
          <w:b/>
          <w:bCs/>
        </w:rPr>
        <w:t xml:space="preserve"> for Allotransplantation </w:t>
      </w:r>
      <w:r w:rsidRPr="00AD2B9D">
        <w:rPr>
          <w:rFonts w:cstheme="minorHAnsi"/>
          <w:b/>
          <w:bCs/>
        </w:rPr>
        <w:t xml:space="preserve"> </w:t>
      </w:r>
    </w:p>
    <w:p w14:paraId="314C5FBA" w14:textId="0C8698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A2128">
        <w:rPr>
          <w:rFonts w:cstheme="minorHAnsi"/>
        </w:rPr>
        <w:t>Pierre Barbat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5FD842" w14:textId="157BECF0" w:rsidR="008A4BAD" w:rsidRDefault="008A4BAD" w:rsidP="00615BBD">
      <w:pPr>
        <w:pStyle w:val="Narration"/>
        <w:numPr>
          <w:ilvl w:val="1"/>
          <w:numId w:val="3"/>
        </w:numPr>
      </w:pPr>
      <w:r>
        <w:t>To begin, p</w:t>
      </w:r>
      <w:r w:rsidRPr="008A4BAD">
        <w:t>osition the patient supine on the surgical table, with the arms alongside the body</w:t>
      </w:r>
      <w:r>
        <w:t xml:space="preserve"> </w:t>
      </w:r>
      <w:r w:rsidRPr="008A4BAD">
        <w:rPr>
          <w:b/>
          <w:bCs/>
        </w:rPr>
        <w:t>[</w:t>
      </w:r>
      <w:r>
        <w:rPr>
          <w:b/>
          <w:bCs/>
        </w:rPr>
        <w:t>1</w:t>
      </w:r>
      <w:r w:rsidRPr="008A4BAD">
        <w:rPr>
          <w:b/>
          <w:bCs/>
        </w:rPr>
        <w:t>]</w:t>
      </w:r>
      <w:r>
        <w:t xml:space="preserve">. Use a </w:t>
      </w:r>
      <w:proofErr w:type="spellStart"/>
      <w:r>
        <w:t>dermographic</w:t>
      </w:r>
      <w:proofErr w:type="spellEnd"/>
      <w:r>
        <w:t xml:space="preserve"> pencil to draw the superior boundary line starting at the xiphoid process of the sternum </w:t>
      </w:r>
      <w:r>
        <w:rPr>
          <w:b/>
        </w:rPr>
        <w:t>[2]</w:t>
      </w:r>
      <w:r>
        <w:t xml:space="preserve">. Extend this line laterally, tracing the inferior margin of the rib cage on both sides until it reaches a vertical line situated 2 to 3 </w:t>
      </w:r>
      <w:proofErr w:type="spellStart"/>
      <w:r>
        <w:t>centimeters</w:t>
      </w:r>
      <w:proofErr w:type="spellEnd"/>
      <w:r>
        <w:t xml:space="preserve"> lateral to the anterior superior iliac spine </w:t>
      </w:r>
      <w:r>
        <w:rPr>
          <w:b/>
        </w:rPr>
        <w:t>[3]</w:t>
      </w:r>
      <w:r>
        <w:t>.</w:t>
      </w:r>
    </w:p>
    <w:p w14:paraId="41F8445A" w14:textId="77777777" w:rsidR="008A4BAD" w:rsidRDefault="008A4BAD" w:rsidP="008A4BAD"/>
    <w:p w14:paraId="250B5442" w14:textId="30976D80" w:rsidR="008A4BAD" w:rsidRDefault="008A4BAD" w:rsidP="00615BBD">
      <w:pPr>
        <w:pStyle w:val="ShotDescription"/>
        <w:numPr>
          <w:ilvl w:val="2"/>
          <w:numId w:val="3"/>
        </w:numPr>
      </w:pPr>
      <w:r>
        <w:t>WIDE: Talent assisting the patient to take the supine position on the surgical table.</w:t>
      </w:r>
    </w:p>
    <w:p w14:paraId="6C630B82" w14:textId="4E3D69A9" w:rsidR="008A4BAD" w:rsidRDefault="008A4BAD" w:rsidP="00615BBD">
      <w:pPr>
        <w:pStyle w:val="ShotDescription"/>
        <w:numPr>
          <w:ilvl w:val="2"/>
          <w:numId w:val="3"/>
        </w:numPr>
      </w:pPr>
      <w:r>
        <w:t xml:space="preserve">Talent using a </w:t>
      </w:r>
      <w:proofErr w:type="spellStart"/>
      <w:r>
        <w:t>dermographic</w:t>
      </w:r>
      <w:proofErr w:type="spellEnd"/>
      <w:r>
        <w:t xml:space="preserve"> pencil to mark the line starting at the xiphoid process of the sternum.</w:t>
      </w:r>
    </w:p>
    <w:p w14:paraId="2EBD59C3" w14:textId="228B8AF8" w:rsidR="008A4BAD" w:rsidRDefault="008A4BAD" w:rsidP="00615BBD">
      <w:pPr>
        <w:pStyle w:val="ShotDescription"/>
        <w:numPr>
          <w:ilvl w:val="2"/>
          <w:numId w:val="3"/>
        </w:numPr>
      </w:pPr>
      <w:r>
        <w:t>Shot of the drawn line tracing the inferior margin of the rib cage on both sides.</w:t>
      </w:r>
    </w:p>
    <w:p w14:paraId="31295818" w14:textId="77777777" w:rsidR="008A4BAD" w:rsidRDefault="008A4BAD" w:rsidP="008A4BAD"/>
    <w:p w14:paraId="1A256AC9" w14:textId="5E027C1E" w:rsidR="008A4BAD" w:rsidRDefault="008A4BAD" w:rsidP="00615BBD">
      <w:pPr>
        <w:pStyle w:val="Narration"/>
        <w:numPr>
          <w:ilvl w:val="1"/>
          <w:numId w:val="3"/>
        </w:numPr>
      </w:pPr>
      <w:r>
        <w:t xml:space="preserve">Define the lateral boundary with a vertical line positioned 2 to 3 </w:t>
      </w:r>
      <w:proofErr w:type="spellStart"/>
      <w:r>
        <w:t>centimeters</w:t>
      </w:r>
      <w:proofErr w:type="spellEnd"/>
      <w:r>
        <w:t xml:space="preserve"> lateral to the anterior superior iliac spine </w:t>
      </w:r>
      <w:r>
        <w:rPr>
          <w:b/>
        </w:rPr>
        <w:t>[1]</w:t>
      </w:r>
      <w:r>
        <w:t xml:space="preserve">. From this point, draw a downward line to reach the femoral artery pulse, located approximately 7 to 10 </w:t>
      </w:r>
      <w:proofErr w:type="spellStart"/>
      <w:r>
        <w:t>centimeters</w:t>
      </w:r>
      <w:proofErr w:type="spellEnd"/>
      <w:r>
        <w:t xml:space="preserve"> below the inguinal ligament </w:t>
      </w:r>
      <w:r>
        <w:rPr>
          <w:b/>
        </w:rPr>
        <w:t>[2]</w:t>
      </w:r>
      <w:r>
        <w:t>.</w:t>
      </w:r>
    </w:p>
    <w:p w14:paraId="287E613C" w14:textId="77777777" w:rsidR="008A4BAD" w:rsidRDefault="008A4BAD" w:rsidP="008A4BAD"/>
    <w:p w14:paraId="136507D4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locating and marking the vertical line lateral to the anterior superior iliac spine.</w:t>
      </w:r>
    </w:p>
    <w:p w14:paraId="25E9F901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rawing a line downward toward the femoral artery pulse.</w:t>
      </w:r>
    </w:p>
    <w:p w14:paraId="1C025C8E" w14:textId="77777777" w:rsidR="008A4BAD" w:rsidRDefault="008A4BAD" w:rsidP="008A4BAD"/>
    <w:p w14:paraId="21A5681D" w14:textId="14C3A140" w:rsidR="008A4BAD" w:rsidRDefault="008A4BAD" w:rsidP="00615BBD">
      <w:pPr>
        <w:pStyle w:val="Narration"/>
        <w:numPr>
          <w:ilvl w:val="1"/>
          <w:numId w:val="3"/>
        </w:numPr>
      </w:pPr>
      <w:r>
        <w:t xml:space="preserve">Next, draw the inferior boundary by extending a line from the femoral artery pulse toward the pubic spine on each side </w:t>
      </w:r>
      <w:r>
        <w:rPr>
          <w:b/>
        </w:rPr>
        <w:t>[1]</w:t>
      </w:r>
      <w:r>
        <w:t xml:space="preserve">. Connect both sides of the drawing along the midline, ending at the pubic symphysis to complete the triangular outline </w:t>
      </w:r>
      <w:r>
        <w:rPr>
          <w:b/>
        </w:rPr>
        <w:t>[2]</w:t>
      </w:r>
      <w:r>
        <w:t>.</w:t>
      </w:r>
    </w:p>
    <w:p w14:paraId="6197E0AC" w14:textId="77777777" w:rsidR="008A4BAD" w:rsidRDefault="008A4BAD" w:rsidP="008A4BAD"/>
    <w:p w14:paraId="1A9312E9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rawing lines from the femoral artery pulse toward the pubic spine on both sides.</w:t>
      </w:r>
    </w:p>
    <w:p w14:paraId="174921C1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onnecting the two lines along the midline toward the pubic symphysis.</w:t>
      </w:r>
    </w:p>
    <w:p w14:paraId="6BA0A9ED" w14:textId="77777777" w:rsidR="008A4BAD" w:rsidRDefault="008A4BAD" w:rsidP="008A4BAD"/>
    <w:p w14:paraId="35FFA6CB" w14:textId="77777777" w:rsidR="008A4BAD" w:rsidRDefault="008A4BAD" w:rsidP="008A4BAD">
      <w:pPr>
        <w:pStyle w:val="Narration"/>
        <w:ind w:firstLine="0"/>
      </w:pPr>
    </w:p>
    <w:p w14:paraId="6F9450F4" w14:textId="29F253DF" w:rsidR="008A4BAD" w:rsidRPr="00AD2B9D" w:rsidRDefault="00AD2B9D" w:rsidP="00615BBD">
      <w:pPr>
        <w:pStyle w:val="Narration"/>
        <w:numPr>
          <w:ilvl w:val="0"/>
          <w:numId w:val="3"/>
        </w:numPr>
        <w:rPr>
          <w:b/>
          <w:bCs/>
          <w:color w:val="000000" w:themeColor="text1"/>
        </w:rPr>
      </w:pPr>
      <w:r w:rsidRPr="00AD2B9D">
        <w:rPr>
          <w:b/>
          <w:bCs/>
          <w:color w:val="000000" w:themeColor="text1"/>
        </w:rPr>
        <w:lastRenderedPageBreak/>
        <w:t>Making the Upper Incisions</w:t>
      </w:r>
    </w:p>
    <w:p w14:paraId="2187566D" w14:textId="77777777" w:rsidR="008A4BAD" w:rsidRDefault="008A4BAD" w:rsidP="008A4BAD">
      <w:pPr>
        <w:pStyle w:val="Narration"/>
        <w:ind w:firstLine="0"/>
      </w:pPr>
    </w:p>
    <w:p w14:paraId="0DA3C783" w14:textId="427C4F6B" w:rsidR="008A4BAD" w:rsidRDefault="008A4BAD" w:rsidP="00615BBD">
      <w:pPr>
        <w:pStyle w:val="Narration"/>
        <w:numPr>
          <w:ilvl w:val="1"/>
          <w:numId w:val="3"/>
        </w:numPr>
      </w:pPr>
      <w:r>
        <w:t xml:space="preserve">Perform a bilateral subcostal skin incision along the previously marked line using a cold scalpel blade </w:t>
      </w:r>
      <w:r>
        <w:rPr>
          <w:b/>
        </w:rPr>
        <w:t>[1]</w:t>
      </w:r>
      <w:r>
        <w:t>.</w:t>
      </w:r>
    </w:p>
    <w:p w14:paraId="5F299AF8" w14:textId="77777777" w:rsidR="008A4BAD" w:rsidRDefault="008A4BAD" w:rsidP="008A4BAD"/>
    <w:p w14:paraId="5A2B06A4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using a scalpel to make a bilateral subcostal skin incision along the marked line.</w:t>
      </w:r>
    </w:p>
    <w:p w14:paraId="3FAAA6A8" w14:textId="77777777" w:rsidR="008A4BAD" w:rsidRDefault="008A4BAD" w:rsidP="008A4BAD"/>
    <w:p w14:paraId="10C85626" w14:textId="20904986" w:rsidR="008A4BAD" w:rsidRDefault="008A4BAD" w:rsidP="00615BBD">
      <w:pPr>
        <w:pStyle w:val="Narration"/>
        <w:numPr>
          <w:ilvl w:val="1"/>
          <w:numId w:val="3"/>
        </w:numPr>
      </w:pPr>
      <w:r>
        <w:t xml:space="preserve">Then, using an electrocautery device, incise through the subcutaneous tissue until reaching the muscular fascia </w:t>
      </w:r>
      <w:r>
        <w:rPr>
          <w:b/>
        </w:rPr>
        <w:t>[1]</w:t>
      </w:r>
      <w:r>
        <w:t>.</w:t>
      </w:r>
    </w:p>
    <w:p w14:paraId="709D9E7B" w14:textId="77777777" w:rsidR="008A4BAD" w:rsidRDefault="008A4BAD" w:rsidP="008A4BAD"/>
    <w:p w14:paraId="69D5DB1A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using an electrocautery to dissect through subcutaneous tissue down to the muscular fascia.</w:t>
      </w:r>
    </w:p>
    <w:p w14:paraId="4C436F8D" w14:textId="77777777" w:rsidR="008A4BAD" w:rsidRDefault="008A4BAD" w:rsidP="008A4BAD"/>
    <w:p w14:paraId="23FEF4EF" w14:textId="30AA6325" w:rsidR="008A4BAD" w:rsidRDefault="008A4BAD" w:rsidP="00615BBD">
      <w:pPr>
        <w:pStyle w:val="Narration"/>
        <w:numPr>
          <w:ilvl w:val="1"/>
          <w:numId w:val="3"/>
        </w:numPr>
      </w:pPr>
      <w:r>
        <w:t xml:space="preserve">Incise the fascia overlying the rectus abdominis muscles to expose the underlying muscle bodies </w:t>
      </w:r>
      <w:r>
        <w:rPr>
          <w:b/>
        </w:rPr>
        <w:t>[1]</w:t>
      </w:r>
      <w:r>
        <w:t xml:space="preserve"> and transect the costal insertions of the rectus abdominis muscles with the electrocautery device </w:t>
      </w:r>
      <w:r>
        <w:rPr>
          <w:b/>
        </w:rPr>
        <w:t>[2]</w:t>
      </w:r>
      <w:r>
        <w:t>.</w:t>
      </w:r>
    </w:p>
    <w:p w14:paraId="7F0F90A4" w14:textId="77777777" w:rsidR="008A4BAD" w:rsidRDefault="008A4BAD" w:rsidP="008A4BAD"/>
    <w:p w14:paraId="132CE50F" w14:textId="01D5ACDC" w:rsidR="008A4BAD" w:rsidRDefault="008A4BAD" w:rsidP="00615BBD">
      <w:pPr>
        <w:pStyle w:val="ShotDescription"/>
        <w:numPr>
          <w:ilvl w:val="2"/>
          <w:numId w:val="3"/>
        </w:numPr>
      </w:pPr>
      <w:r>
        <w:t>Talent incising the fascia to reveal the rectus abdominis muscles.</w:t>
      </w:r>
      <w:r w:rsidR="009620D9">
        <w:t xml:space="preserve"> </w:t>
      </w:r>
      <w:r w:rsidR="009620D9">
        <w:t xml:space="preserve"> </w:t>
      </w:r>
      <w:r w:rsidR="009620D9" w:rsidRPr="00DF31CE">
        <w:rPr>
          <w:b/>
          <w:bCs/>
          <w:highlight w:val="green"/>
        </w:rPr>
        <w:t>NOTE</w:t>
      </w:r>
      <w:r w:rsidR="009620D9" w:rsidRPr="00DF31CE">
        <w:rPr>
          <w:highlight w:val="green"/>
        </w:rPr>
        <w:t>: file DSC_9059 is 3.3.1</w:t>
      </w:r>
    </w:p>
    <w:p w14:paraId="654E0A40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using electrocautery to transect the costal insertions of the rectus abdominis.</w:t>
      </w:r>
    </w:p>
    <w:p w14:paraId="7DEC2691" w14:textId="77777777" w:rsidR="008A4BAD" w:rsidRDefault="008A4BAD" w:rsidP="008A4BAD"/>
    <w:p w14:paraId="67908967" w14:textId="249A021E" w:rsidR="008A4BAD" w:rsidRDefault="008A4BAD" w:rsidP="00615BBD">
      <w:pPr>
        <w:pStyle w:val="Narration"/>
        <w:numPr>
          <w:ilvl w:val="1"/>
          <w:numId w:val="3"/>
        </w:numPr>
      </w:pPr>
      <w:r>
        <w:t xml:space="preserve">Now, identify the superior epigastric vessels behind the rectus muscles </w:t>
      </w:r>
      <w:r>
        <w:rPr>
          <w:b/>
        </w:rPr>
        <w:t>[1]</w:t>
      </w:r>
      <w:r>
        <w:t xml:space="preserve">, ligate them carefully </w:t>
      </w:r>
      <w:r>
        <w:rPr>
          <w:b/>
        </w:rPr>
        <w:t>[2]</w:t>
      </w:r>
      <w:r>
        <w:t xml:space="preserve">, and section them with the electrocautery </w:t>
      </w:r>
      <w:r>
        <w:rPr>
          <w:b/>
        </w:rPr>
        <w:t>[3]</w:t>
      </w:r>
      <w:r>
        <w:t>.</w:t>
      </w:r>
    </w:p>
    <w:p w14:paraId="2EF410A8" w14:textId="77777777" w:rsidR="008A4BAD" w:rsidRDefault="008A4BAD" w:rsidP="008A4BAD"/>
    <w:p w14:paraId="642FC782" w14:textId="7DACAF39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e superior epigastric vessels.</w:t>
      </w:r>
    </w:p>
    <w:p w14:paraId="1805B533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ligating the superior epigastric vessels.</w:t>
      </w:r>
    </w:p>
    <w:p w14:paraId="2E051961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utting the ligated vessels with electrocautery.</w:t>
      </w:r>
    </w:p>
    <w:p w14:paraId="14AB6C64" w14:textId="77777777" w:rsidR="008A4BAD" w:rsidRDefault="008A4BAD" w:rsidP="008A4BAD"/>
    <w:p w14:paraId="0F69FD1E" w14:textId="77777777" w:rsidR="008A4BAD" w:rsidRDefault="008A4BAD" w:rsidP="00615BBD">
      <w:pPr>
        <w:pStyle w:val="Narration"/>
        <w:numPr>
          <w:ilvl w:val="1"/>
          <w:numId w:val="3"/>
        </w:numPr>
      </w:pPr>
      <w:r>
        <w:t xml:space="preserve">Behind each mobilized rectus muscle, incise the deep muscular aponeurosis </w:t>
      </w:r>
      <w:r>
        <w:rPr>
          <w:b/>
        </w:rPr>
        <w:t>[1]</w:t>
      </w:r>
      <w:r>
        <w:t xml:space="preserve">, then the transversalis fascia </w:t>
      </w:r>
      <w:r>
        <w:rPr>
          <w:b/>
        </w:rPr>
        <w:t>[2]</w:t>
      </w:r>
      <w:r>
        <w:t xml:space="preserve">, and finally the parietal peritoneal fascia </w:t>
      </w:r>
      <w:r>
        <w:rPr>
          <w:b/>
        </w:rPr>
        <w:t>[3]</w:t>
      </w:r>
      <w:r>
        <w:t>.</w:t>
      </w:r>
    </w:p>
    <w:p w14:paraId="702011A2" w14:textId="77777777" w:rsidR="008A4BAD" w:rsidRDefault="008A4BAD" w:rsidP="008A4BAD"/>
    <w:p w14:paraId="1951545D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utting the deep muscular aponeurosis.</w:t>
      </w:r>
    </w:p>
    <w:p w14:paraId="601E2576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incising the transversalis fascia.</w:t>
      </w:r>
    </w:p>
    <w:p w14:paraId="7F900A1D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opening the parietal peritoneal fascia.</w:t>
      </w:r>
    </w:p>
    <w:p w14:paraId="53E0EA1A" w14:textId="77777777" w:rsidR="008A4BAD" w:rsidRDefault="008A4BAD" w:rsidP="008A4BAD"/>
    <w:p w14:paraId="7681D31D" w14:textId="77777777" w:rsidR="008A4BAD" w:rsidRDefault="008A4BAD" w:rsidP="00615BBD">
      <w:pPr>
        <w:pStyle w:val="Narration"/>
        <w:numPr>
          <w:ilvl w:val="1"/>
          <w:numId w:val="3"/>
        </w:numPr>
      </w:pPr>
      <w:r>
        <w:t xml:space="preserve">Laterally, dissect the external oblique muscles to expose and identify the semilunar line </w:t>
      </w:r>
      <w:r>
        <w:rPr>
          <w:b/>
        </w:rPr>
        <w:t>[1]</w:t>
      </w:r>
      <w:r>
        <w:t>.</w:t>
      </w:r>
    </w:p>
    <w:p w14:paraId="6D8D0069" w14:textId="77777777" w:rsidR="008A4BAD" w:rsidRDefault="008A4BAD" w:rsidP="008A4BAD"/>
    <w:p w14:paraId="5555A62B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issecting the external oblique muscles and pointing to the semilunar line.</w:t>
      </w:r>
    </w:p>
    <w:p w14:paraId="51D49A5C" w14:textId="77777777" w:rsidR="008A4BAD" w:rsidRDefault="008A4BAD" w:rsidP="008A4BAD"/>
    <w:p w14:paraId="643293FC" w14:textId="77777777" w:rsidR="008A4BAD" w:rsidRDefault="008A4BAD" w:rsidP="008A4BAD"/>
    <w:p w14:paraId="03641F37" w14:textId="77777777" w:rsidR="008A4BAD" w:rsidRDefault="008A4BAD" w:rsidP="008A4BAD"/>
    <w:p w14:paraId="7F29B454" w14:textId="0283DB69" w:rsidR="00AD2B9D" w:rsidRPr="00AD2B9D" w:rsidRDefault="00AD2B9D" w:rsidP="00615BBD">
      <w:pPr>
        <w:pStyle w:val="Narration"/>
        <w:numPr>
          <w:ilvl w:val="0"/>
          <w:numId w:val="3"/>
        </w:numPr>
        <w:rPr>
          <w:b/>
          <w:bCs/>
          <w:color w:val="000000" w:themeColor="text1"/>
        </w:rPr>
      </w:pPr>
      <w:r w:rsidRPr="00AD2B9D">
        <w:rPr>
          <w:b/>
          <w:bCs/>
          <w:color w:val="000000" w:themeColor="text1"/>
        </w:rPr>
        <w:t>Incisi</w:t>
      </w:r>
      <w:r>
        <w:rPr>
          <w:b/>
          <w:bCs/>
          <w:color w:val="000000" w:themeColor="text1"/>
        </w:rPr>
        <w:t xml:space="preserve">ng </w:t>
      </w:r>
      <w:r w:rsidR="00E124B4">
        <w:rPr>
          <w:b/>
          <w:bCs/>
          <w:color w:val="000000" w:themeColor="text1"/>
        </w:rPr>
        <w:t>Along the</w:t>
      </w:r>
      <w:r>
        <w:rPr>
          <w:b/>
          <w:bCs/>
          <w:color w:val="000000" w:themeColor="text1"/>
        </w:rPr>
        <w:t xml:space="preserve"> Lateral</w:t>
      </w:r>
      <w:r w:rsidR="00E124B4">
        <w:rPr>
          <w:b/>
          <w:bCs/>
          <w:color w:val="000000" w:themeColor="text1"/>
        </w:rPr>
        <w:t xml:space="preserve"> Lines </w:t>
      </w:r>
      <w:r>
        <w:rPr>
          <w:b/>
          <w:bCs/>
          <w:color w:val="000000" w:themeColor="text1"/>
        </w:rPr>
        <w:t xml:space="preserve"> </w:t>
      </w:r>
    </w:p>
    <w:p w14:paraId="330E2D57" w14:textId="1D7E614A" w:rsidR="008A4BAD" w:rsidRDefault="008A4BAD" w:rsidP="00AD2B9D">
      <w:pPr>
        <w:pStyle w:val="ListParagraph"/>
        <w:ind w:left="360"/>
      </w:pPr>
    </w:p>
    <w:p w14:paraId="41EE2A76" w14:textId="77777777" w:rsidR="008A4BAD" w:rsidRDefault="008A4BAD" w:rsidP="008A4BAD"/>
    <w:p w14:paraId="68DFD21F" w14:textId="77777777" w:rsidR="008A4BAD" w:rsidRDefault="008A4BAD" w:rsidP="00615BBD">
      <w:pPr>
        <w:pStyle w:val="Narration"/>
        <w:numPr>
          <w:ilvl w:val="1"/>
          <w:numId w:val="3"/>
        </w:numPr>
      </w:pPr>
      <w:r>
        <w:t xml:space="preserve">Perform a skin incision with a cold scalpel blade following the previously marked lateral boundary </w:t>
      </w:r>
      <w:r>
        <w:rPr>
          <w:b/>
        </w:rPr>
        <w:t>[1]</w:t>
      </w:r>
      <w:r>
        <w:t>.</w:t>
      </w:r>
    </w:p>
    <w:p w14:paraId="6D8CE69F" w14:textId="77777777" w:rsidR="008A4BAD" w:rsidRDefault="008A4BAD" w:rsidP="008A4BAD"/>
    <w:p w14:paraId="51784929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using a cold scalpel blade to make an incision along the lateral boundary.</w:t>
      </w:r>
    </w:p>
    <w:p w14:paraId="0E9B9D36" w14:textId="77777777" w:rsidR="008A4BAD" w:rsidRDefault="008A4BAD" w:rsidP="008A4BAD"/>
    <w:p w14:paraId="02EAE901" w14:textId="77777777" w:rsidR="008A4BAD" w:rsidRDefault="008A4BAD" w:rsidP="00615BBD">
      <w:pPr>
        <w:pStyle w:val="Narration"/>
        <w:numPr>
          <w:ilvl w:val="1"/>
          <w:numId w:val="3"/>
        </w:numPr>
      </w:pPr>
      <w:r>
        <w:t xml:space="preserve">Use an electrocautery device to continue the incision through the subcutaneous tissue until the aponeurotic layer of the external oblique muscles is reached </w:t>
      </w:r>
      <w:r>
        <w:rPr>
          <w:b/>
        </w:rPr>
        <w:t>[1]</w:t>
      </w:r>
      <w:r>
        <w:t>.</w:t>
      </w:r>
    </w:p>
    <w:p w14:paraId="08F96A50" w14:textId="77777777" w:rsidR="008A4BAD" w:rsidRDefault="008A4BAD" w:rsidP="008A4BAD"/>
    <w:p w14:paraId="63703337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using an electrocautery device to dissect through subcutaneous tissue to expose the aponeurotic layer.</w:t>
      </w:r>
    </w:p>
    <w:p w14:paraId="62699FA2" w14:textId="77777777" w:rsidR="008A4BAD" w:rsidRDefault="008A4BAD" w:rsidP="008A4BAD"/>
    <w:p w14:paraId="091DF288" w14:textId="140A7DAA" w:rsidR="008A4BAD" w:rsidRDefault="008A4BAD" w:rsidP="00615BBD">
      <w:pPr>
        <w:pStyle w:val="Narration"/>
        <w:numPr>
          <w:ilvl w:val="1"/>
          <w:numId w:val="3"/>
        </w:numPr>
      </w:pPr>
      <w:r>
        <w:t xml:space="preserve">Next, incise the external oblique muscle, followed by the internal oblique muscle, maintaining a lateral margin of 2 to 3 </w:t>
      </w:r>
      <w:proofErr w:type="spellStart"/>
      <w:r>
        <w:t>centimeters</w:t>
      </w:r>
      <w:proofErr w:type="spellEnd"/>
      <w:r>
        <w:t xml:space="preserve"> from the semilunar line </w:t>
      </w:r>
      <w:r>
        <w:rPr>
          <w:b/>
        </w:rPr>
        <w:t>[1-TXT]</w:t>
      </w:r>
      <w:r>
        <w:t>.</w:t>
      </w:r>
    </w:p>
    <w:p w14:paraId="5CEDF55D" w14:textId="77777777" w:rsidR="008A4BAD" w:rsidRDefault="008A4BAD" w:rsidP="008A4BAD"/>
    <w:p w14:paraId="2FEAE633" w14:textId="7E96A4F2" w:rsidR="008A4BAD" w:rsidRDefault="008A4BAD" w:rsidP="00615BBD">
      <w:pPr>
        <w:pStyle w:val="ShotDescription"/>
        <w:numPr>
          <w:ilvl w:val="2"/>
          <w:numId w:val="3"/>
        </w:numPr>
      </w:pPr>
      <w:r>
        <w:t xml:space="preserve">Talent sequentially incising the external and internal oblique muscles. </w:t>
      </w:r>
      <w:r w:rsidRPr="008A4BAD">
        <w:rPr>
          <w:b/>
          <w:bCs/>
        </w:rPr>
        <w:t>TXT: Avoid injury to the thoracolumbar nerves</w:t>
      </w:r>
      <w:r>
        <w:t xml:space="preserve"> </w:t>
      </w:r>
    </w:p>
    <w:p w14:paraId="618DFE34" w14:textId="77777777" w:rsidR="008A4BAD" w:rsidRDefault="008A4BAD" w:rsidP="008A4BAD"/>
    <w:p w14:paraId="1F5DFC44" w14:textId="52566CA3" w:rsidR="008A4BAD" w:rsidRDefault="008A4BAD" w:rsidP="00615BBD">
      <w:pPr>
        <w:pStyle w:val="Narration"/>
        <w:numPr>
          <w:ilvl w:val="1"/>
          <w:numId w:val="3"/>
        </w:numPr>
      </w:pPr>
      <w:r>
        <w:t xml:space="preserve">Then, locate the thoracolumbar nerves between the internal oblique and transverse abdominis muscles </w:t>
      </w:r>
      <w:r>
        <w:rPr>
          <w:b/>
        </w:rPr>
        <w:t>[1]</w:t>
      </w:r>
      <w:r>
        <w:t xml:space="preserve"> and carefully dissect these nerves laterally as far as possible to preserve them </w:t>
      </w:r>
      <w:r>
        <w:rPr>
          <w:b/>
        </w:rPr>
        <w:t>[2]</w:t>
      </w:r>
      <w:r>
        <w:t>.</w:t>
      </w:r>
    </w:p>
    <w:p w14:paraId="73A37B57" w14:textId="77777777" w:rsidR="008A4BAD" w:rsidRDefault="008A4BAD" w:rsidP="008A4BAD"/>
    <w:p w14:paraId="61BFB31D" w14:textId="38DC9EF9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oracolumbar nerves between muscle layers.</w:t>
      </w:r>
    </w:p>
    <w:p w14:paraId="124738C7" w14:textId="3E4BBC0B" w:rsidR="008A4BAD" w:rsidRDefault="008A4BAD" w:rsidP="00615BBD">
      <w:pPr>
        <w:pStyle w:val="ShotDescription"/>
        <w:numPr>
          <w:ilvl w:val="2"/>
          <w:numId w:val="3"/>
        </w:numPr>
      </w:pPr>
      <w:r>
        <w:t>Talent gently dissecting and mobilizing the nerves laterally.</w:t>
      </w:r>
    </w:p>
    <w:p w14:paraId="5159EA95" w14:textId="77777777" w:rsidR="008A4BAD" w:rsidRDefault="008A4BAD" w:rsidP="008A4BAD"/>
    <w:p w14:paraId="01892A21" w14:textId="77777777" w:rsidR="008A4BAD" w:rsidRDefault="008A4BAD" w:rsidP="00615BBD">
      <w:pPr>
        <w:pStyle w:val="Narration"/>
        <w:numPr>
          <w:ilvl w:val="1"/>
          <w:numId w:val="3"/>
        </w:numPr>
      </w:pPr>
      <w:r>
        <w:t xml:space="preserve">Once the thoracolumbar nerves are secured, incise the transverse abdominis muscle </w:t>
      </w:r>
      <w:r>
        <w:rPr>
          <w:b/>
        </w:rPr>
        <w:lastRenderedPageBreak/>
        <w:t>[1]</w:t>
      </w:r>
      <w:r>
        <w:t xml:space="preserve">, followed by the transversalis fascia </w:t>
      </w:r>
      <w:r>
        <w:rPr>
          <w:b/>
        </w:rPr>
        <w:t>[2]</w:t>
      </w:r>
      <w:r>
        <w:t xml:space="preserve">, and then the parietal peritoneal fascia </w:t>
      </w:r>
      <w:r>
        <w:rPr>
          <w:b/>
        </w:rPr>
        <w:t>[3]</w:t>
      </w:r>
      <w:r>
        <w:t>.</w:t>
      </w:r>
    </w:p>
    <w:p w14:paraId="0621D8DB" w14:textId="77777777" w:rsidR="008A4BAD" w:rsidRDefault="008A4BAD" w:rsidP="008A4BAD"/>
    <w:p w14:paraId="5B890B1F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incising the transverse abdominis muscle.</w:t>
      </w:r>
    </w:p>
    <w:p w14:paraId="337C8720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utting through the transversalis fascia.</w:t>
      </w:r>
    </w:p>
    <w:p w14:paraId="4B58AF91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opening the parietal peritoneal fascia.</w:t>
      </w:r>
    </w:p>
    <w:p w14:paraId="24541875" w14:textId="77777777" w:rsidR="008A4BAD" w:rsidRDefault="008A4BAD" w:rsidP="008A4BAD"/>
    <w:p w14:paraId="493AFE9F" w14:textId="78FD621E" w:rsidR="008A4BAD" w:rsidRDefault="008A4BAD" w:rsidP="00615BBD">
      <w:pPr>
        <w:pStyle w:val="Narration"/>
        <w:numPr>
          <w:ilvl w:val="1"/>
          <w:numId w:val="3"/>
        </w:numPr>
      </w:pPr>
      <w:r>
        <w:t>While r</w:t>
      </w:r>
      <w:r w:rsidRPr="008A4BAD">
        <w:t>eleas</w:t>
      </w:r>
      <w:r>
        <w:t>ing</w:t>
      </w:r>
      <w:r w:rsidRPr="008A4BAD">
        <w:t xml:space="preserve"> the allograft</w:t>
      </w:r>
      <w:r>
        <w:t>,</w:t>
      </w:r>
      <w:r w:rsidRPr="008A4BAD">
        <w:t xml:space="preserve"> </w:t>
      </w:r>
      <w:r>
        <w:t xml:space="preserve">identify the deep inferior epigastric pedicles located on the deep surface of the rectus abdominis muscles </w:t>
      </w:r>
      <w:r>
        <w:rPr>
          <w:b/>
        </w:rPr>
        <w:t>[1]</w:t>
      </w:r>
      <w:r>
        <w:t>.</w:t>
      </w:r>
    </w:p>
    <w:p w14:paraId="7746E37D" w14:textId="77777777" w:rsidR="008A4BAD" w:rsidRDefault="008A4BAD" w:rsidP="008A4BAD"/>
    <w:p w14:paraId="7592286B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e deep inferior epigastric pedicles on the inner surface of the rectus abdominis muscles.</w:t>
      </w:r>
    </w:p>
    <w:p w14:paraId="03259460" w14:textId="77777777" w:rsidR="008A4BAD" w:rsidRDefault="008A4BAD" w:rsidP="008A4BAD"/>
    <w:p w14:paraId="53B9D1F5" w14:textId="77777777" w:rsidR="008A4BAD" w:rsidRDefault="008A4BAD" w:rsidP="008A4BAD"/>
    <w:p w14:paraId="1AB88EDB" w14:textId="77777777" w:rsidR="008A4BAD" w:rsidRDefault="008A4BAD" w:rsidP="008A4BAD"/>
    <w:p w14:paraId="354D32CA" w14:textId="14C36DBE" w:rsidR="008A4BAD" w:rsidRPr="00AD2B9D" w:rsidRDefault="00AD2B9D" w:rsidP="00615BBD">
      <w:pPr>
        <w:pStyle w:val="ListParagraph"/>
        <w:numPr>
          <w:ilvl w:val="0"/>
          <w:numId w:val="3"/>
        </w:numPr>
        <w:rPr>
          <w:b/>
          <w:bCs/>
        </w:rPr>
      </w:pPr>
      <w:r w:rsidRPr="00AD2B9D">
        <w:rPr>
          <w:b/>
          <w:bCs/>
        </w:rPr>
        <w:t xml:space="preserve">Lower Incision and Pedicle Dissection </w:t>
      </w:r>
    </w:p>
    <w:p w14:paraId="6DA230F1" w14:textId="77777777" w:rsidR="008A4BAD" w:rsidRDefault="008A4BAD" w:rsidP="008A4BAD"/>
    <w:p w14:paraId="67B81B33" w14:textId="77777777" w:rsidR="008A4BAD" w:rsidRDefault="008A4BAD" w:rsidP="008A4BAD"/>
    <w:p w14:paraId="1CF86FC3" w14:textId="49D78636" w:rsidR="008A4BAD" w:rsidRDefault="008A4BAD" w:rsidP="00615BBD">
      <w:pPr>
        <w:pStyle w:val="Narration"/>
        <w:numPr>
          <w:ilvl w:val="1"/>
          <w:numId w:val="3"/>
        </w:numPr>
      </w:pPr>
      <w:r>
        <w:t xml:space="preserve">Make a skin incision along the lower design using a cold scalpel blade </w:t>
      </w:r>
      <w:r>
        <w:rPr>
          <w:b/>
        </w:rPr>
        <w:t>[1]</w:t>
      </w:r>
      <w:r>
        <w:t xml:space="preserve">. Using an electric scalpel, continue the dissection through the subcutaneous tissue until reaching the crural muscular aponeurotic plane of the thigh </w:t>
      </w:r>
      <w:r>
        <w:rPr>
          <w:b/>
        </w:rPr>
        <w:t>[2]</w:t>
      </w:r>
      <w:r>
        <w:t>.</w:t>
      </w:r>
    </w:p>
    <w:p w14:paraId="01E45C78" w14:textId="77777777" w:rsidR="008A4BAD" w:rsidRDefault="008A4BAD" w:rsidP="008A4BAD"/>
    <w:p w14:paraId="30BC05CB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incising the skin along the lower boundary using a cold scalpel.</w:t>
      </w:r>
    </w:p>
    <w:p w14:paraId="180CB609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issecting through subcutaneous tissue with an electric scalpel to expose the crural aponeurosis.</w:t>
      </w:r>
    </w:p>
    <w:p w14:paraId="3AB0317D" w14:textId="77777777" w:rsidR="008A4BAD" w:rsidRDefault="008A4BAD" w:rsidP="008A4BAD"/>
    <w:p w14:paraId="1467676C" w14:textId="1C3D34B9" w:rsidR="008A4BAD" w:rsidRDefault="008A4BAD" w:rsidP="00615BBD">
      <w:pPr>
        <w:pStyle w:val="Narration"/>
        <w:numPr>
          <w:ilvl w:val="1"/>
          <w:numId w:val="3"/>
        </w:numPr>
      </w:pPr>
      <w:r>
        <w:t xml:space="preserve">Now, identify the great saphenous vein </w:t>
      </w:r>
      <w:r>
        <w:rPr>
          <w:b/>
        </w:rPr>
        <w:t>[1]</w:t>
      </w:r>
      <w:r>
        <w:t xml:space="preserve">, ligate and transect it </w:t>
      </w:r>
      <w:r>
        <w:rPr>
          <w:b/>
        </w:rPr>
        <w:t>[2]</w:t>
      </w:r>
      <w:r>
        <w:t xml:space="preserve">. Then, locate the lateral femoral cutaneous nerve and transect it </w:t>
      </w:r>
      <w:r>
        <w:rPr>
          <w:b/>
        </w:rPr>
        <w:t>[3]</w:t>
      </w:r>
      <w:r>
        <w:t xml:space="preserve">. Incise the crural fascia, ensuring it is included in the graft specimen </w:t>
      </w:r>
      <w:r>
        <w:rPr>
          <w:b/>
        </w:rPr>
        <w:t>[4]</w:t>
      </w:r>
      <w:r>
        <w:t>.</w:t>
      </w:r>
    </w:p>
    <w:p w14:paraId="5DF759FF" w14:textId="77777777" w:rsidR="008A4BAD" w:rsidRDefault="008A4BAD" w:rsidP="008A4BAD"/>
    <w:p w14:paraId="75447B94" w14:textId="1567B9BE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e great saphenous vein.</w:t>
      </w:r>
    </w:p>
    <w:p w14:paraId="5F45C4D7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ligating and cutting the great saphenous vein.</w:t>
      </w:r>
    </w:p>
    <w:p w14:paraId="129D517D" w14:textId="474D6C83" w:rsidR="008A4BAD" w:rsidRDefault="008A4BAD" w:rsidP="00615BBD">
      <w:pPr>
        <w:pStyle w:val="ShotDescription"/>
        <w:numPr>
          <w:ilvl w:val="2"/>
          <w:numId w:val="3"/>
        </w:numPr>
      </w:pPr>
      <w:r>
        <w:t>Talent transecting the lateral femoral cutaneous nerve.</w:t>
      </w:r>
    </w:p>
    <w:p w14:paraId="7DE05617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making a full-thickness incision through the crural fascia.</w:t>
      </w:r>
    </w:p>
    <w:p w14:paraId="2253ADA3" w14:textId="77777777" w:rsidR="008A4BAD" w:rsidRDefault="008A4BAD" w:rsidP="008A4BAD"/>
    <w:p w14:paraId="7F3914A9" w14:textId="3EA1E313" w:rsidR="008A4BAD" w:rsidRDefault="008A4BAD" w:rsidP="00615BBD">
      <w:pPr>
        <w:pStyle w:val="Narration"/>
        <w:numPr>
          <w:ilvl w:val="1"/>
          <w:numId w:val="3"/>
        </w:numPr>
      </w:pPr>
      <w:r>
        <w:t xml:space="preserve">Next, elevate the two triangular fascio-cutaneous flaps located beneath the inguinal ligaments until the femoral vessels are exposed </w:t>
      </w:r>
      <w:r>
        <w:rPr>
          <w:b/>
        </w:rPr>
        <w:t>[1]</w:t>
      </w:r>
      <w:r>
        <w:t>.</w:t>
      </w:r>
    </w:p>
    <w:p w14:paraId="4BDA9E6A" w14:textId="77777777" w:rsidR="008A4BAD" w:rsidRDefault="008A4BAD" w:rsidP="008A4BAD"/>
    <w:p w14:paraId="1CFC2EA3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lastRenderedPageBreak/>
        <w:t>Talent lifting both fascio-cutaneous flaps to expose the femoral vessels.</w:t>
      </w:r>
    </w:p>
    <w:p w14:paraId="1195ECCC" w14:textId="77777777" w:rsidR="008A4BAD" w:rsidRDefault="008A4BAD" w:rsidP="008A4BAD"/>
    <w:p w14:paraId="3FAA0FD2" w14:textId="75459CF7" w:rsidR="008A4BAD" w:rsidRDefault="008A4BAD" w:rsidP="00615BBD">
      <w:pPr>
        <w:pStyle w:val="Narration"/>
        <w:numPr>
          <w:ilvl w:val="1"/>
          <w:numId w:val="3"/>
        </w:numPr>
      </w:pPr>
      <w:r>
        <w:t xml:space="preserve">On both sides, carefully dissect the femoral artery and vein along with their collateral branches, including the superficial inferior epigastric and superficial circumflex iliac vessels </w:t>
      </w:r>
      <w:r>
        <w:rPr>
          <w:b/>
        </w:rPr>
        <w:t>[1]</w:t>
      </w:r>
      <w:r>
        <w:t xml:space="preserve">. Continue the dissection toward the external iliac artery and vein </w:t>
      </w:r>
      <w:r>
        <w:rPr>
          <w:b/>
        </w:rPr>
        <w:t>[2]</w:t>
      </w:r>
      <w:r>
        <w:t xml:space="preserve">, identifying and preserving the deep inferior epigastric and deep circumflex iliac vessels </w:t>
      </w:r>
      <w:r>
        <w:rPr>
          <w:b/>
        </w:rPr>
        <w:t>[3]</w:t>
      </w:r>
      <w:r>
        <w:t xml:space="preserve">. Then, loop the deep inferior epigastric vessels with a silicone loop for protection </w:t>
      </w:r>
      <w:r>
        <w:rPr>
          <w:b/>
        </w:rPr>
        <w:t>[4]</w:t>
      </w:r>
      <w:r>
        <w:t>.</w:t>
      </w:r>
    </w:p>
    <w:p w14:paraId="7A2DD097" w14:textId="77777777" w:rsidR="008A4BAD" w:rsidRDefault="008A4BAD" w:rsidP="008A4BAD"/>
    <w:p w14:paraId="4AA820DF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issecting the femoral vessels and their superficial branches.</w:t>
      </w:r>
    </w:p>
    <w:p w14:paraId="2F01FA22" w14:textId="6284BB66" w:rsidR="008A4BAD" w:rsidRDefault="008A4BAD" w:rsidP="00615BBD">
      <w:pPr>
        <w:pStyle w:val="ShotDescription"/>
        <w:numPr>
          <w:ilvl w:val="2"/>
          <w:numId w:val="3"/>
        </w:numPr>
      </w:pPr>
      <w:r>
        <w:t>Talent dissecting toward the external iliac vessels.</w:t>
      </w:r>
    </w:p>
    <w:p w14:paraId="79E5AC23" w14:textId="13963D58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e preserved deep inferior epigastric and circumflex iliac vessels.</w:t>
      </w:r>
    </w:p>
    <w:p w14:paraId="7B09A6FC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looping the deep inferior epigastric vessels with silicone loops.</w:t>
      </w:r>
    </w:p>
    <w:p w14:paraId="3C57FD85" w14:textId="77777777" w:rsidR="008A4BAD" w:rsidRDefault="008A4BAD" w:rsidP="008A4BAD"/>
    <w:p w14:paraId="16A5A76B" w14:textId="20AD6A8A" w:rsidR="008A4BAD" w:rsidRDefault="008A4BAD" w:rsidP="00615BBD">
      <w:pPr>
        <w:pStyle w:val="Narration"/>
        <w:numPr>
          <w:ilvl w:val="1"/>
          <w:numId w:val="3"/>
        </w:numPr>
      </w:pPr>
      <w:r>
        <w:t xml:space="preserve">To continue the dissection above the inguinal ligament, remove the muscular fascia over the iliac muscle to avoid damaging the deep circumflex iliac vessels </w:t>
      </w:r>
      <w:r>
        <w:rPr>
          <w:b/>
        </w:rPr>
        <w:t>[1]</w:t>
      </w:r>
      <w:r>
        <w:t xml:space="preserve">. Using an electric scalpel, detach the rectus abdominis muscles from their pubic insertions, ensuring the deep inferior epigastric vessels remain intact </w:t>
      </w:r>
      <w:r>
        <w:rPr>
          <w:b/>
        </w:rPr>
        <w:t>[2]</w:t>
      </w:r>
      <w:r>
        <w:t>.</w:t>
      </w:r>
    </w:p>
    <w:p w14:paraId="6C146E03" w14:textId="77777777" w:rsidR="008A4BAD" w:rsidRDefault="008A4BAD" w:rsidP="008A4BAD"/>
    <w:p w14:paraId="66CD677E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arefully removing the fascia over the iliac muscle while preserving underlying vessels.</w:t>
      </w:r>
    </w:p>
    <w:p w14:paraId="6E825104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etaching the rectus abdominis muscles with an electric scalpel while preserving vascular integrity.</w:t>
      </w:r>
    </w:p>
    <w:p w14:paraId="186AE8D6" w14:textId="77777777" w:rsidR="008A4BAD" w:rsidRDefault="008A4BAD" w:rsidP="008A4BAD"/>
    <w:p w14:paraId="53A90E2A" w14:textId="765F229A" w:rsidR="008A4BAD" w:rsidRDefault="008A4BAD" w:rsidP="00615BBD">
      <w:pPr>
        <w:pStyle w:val="Narration"/>
        <w:numPr>
          <w:ilvl w:val="1"/>
          <w:numId w:val="3"/>
        </w:numPr>
      </w:pPr>
      <w:r>
        <w:t xml:space="preserve">Next, ligate and transect the contents of the inguinal canal including the round ligament of the uterus and ilioinguinal nerve in women </w:t>
      </w:r>
      <w:r w:rsidRPr="00121ABD">
        <w:rPr>
          <w:b/>
        </w:rPr>
        <w:t>[1</w:t>
      </w:r>
      <w:r w:rsidR="00121ABD">
        <w:rPr>
          <w:b/>
        </w:rPr>
        <w:t>-TXT</w:t>
      </w:r>
      <w:r w:rsidRPr="00121ABD">
        <w:rPr>
          <w:b/>
        </w:rPr>
        <w:t>]</w:t>
      </w:r>
      <w:r>
        <w:t xml:space="preserve">. </w:t>
      </w:r>
    </w:p>
    <w:p w14:paraId="17915613" w14:textId="02BD8D11" w:rsidR="008A4BAD" w:rsidRDefault="008A4BAD" w:rsidP="00615BBD">
      <w:pPr>
        <w:pStyle w:val="ShotDescription"/>
        <w:numPr>
          <w:ilvl w:val="2"/>
          <w:numId w:val="3"/>
        </w:numPr>
      </w:pPr>
      <w:r>
        <w:t>Talent ligating and transecting the respective structures based on donor sex.</w:t>
      </w:r>
      <w:r w:rsidR="00121ABD">
        <w:t xml:space="preserve"> </w:t>
      </w:r>
      <w:r w:rsidR="00121ABD" w:rsidRPr="00121ABD">
        <w:rPr>
          <w:b/>
          <w:bCs/>
        </w:rPr>
        <w:t>TXT: Remove the spermatic cord and ilioinguinal nerve in men</w:t>
      </w:r>
    </w:p>
    <w:p w14:paraId="3D9FD132" w14:textId="77777777" w:rsidR="008A4BAD" w:rsidRDefault="008A4BAD" w:rsidP="008A4BAD"/>
    <w:p w14:paraId="37295124" w14:textId="0588435B" w:rsidR="008A4BAD" w:rsidRDefault="008A4BAD" w:rsidP="00615BBD">
      <w:pPr>
        <w:pStyle w:val="Narration"/>
        <w:numPr>
          <w:ilvl w:val="1"/>
          <w:numId w:val="3"/>
        </w:numPr>
      </w:pPr>
      <w:r>
        <w:t xml:space="preserve">To complete the dissection, ligate and cut the deep circumflex iliac, superficial circumflex iliac, and superficial inferior epigastric vessels at their origins on the external iliac and femoral vessels </w:t>
      </w:r>
      <w:r>
        <w:rPr>
          <w:b/>
        </w:rPr>
        <w:t>[1]</w:t>
      </w:r>
      <w:r>
        <w:t xml:space="preserve">. Ensure the two deep inferior epigastric vascular pedicles remain attached to both the abdominal wall allograft and the donor’s body </w:t>
      </w:r>
      <w:r>
        <w:rPr>
          <w:b/>
        </w:rPr>
        <w:t>[2]</w:t>
      </w:r>
      <w:r>
        <w:t>.</w:t>
      </w:r>
    </w:p>
    <w:p w14:paraId="471AB416" w14:textId="77777777" w:rsidR="008A4BAD" w:rsidRDefault="008A4BAD" w:rsidP="008A4BAD"/>
    <w:p w14:paraId="667B79F2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utting the specified vessels at their origins.</w:t>
      </w:r>
    </w:p>
    <w:p w14:paraId="2A021D78" w14:textId="28E8A415" w:rsidR="008A4BAD" w:rsidRDefault="008A4BAD" w:rsidP="00615BBD">
      <w:pPr>
        <w:pStyle w:val="ShotDescription"/>
        <w:numPr>
          <w:ilvl w:val="2"/>
          <w:numId w:val="3"/>
        </w:numPr>
      </w:pPr>
      <w:r>
        <w:t>Talent pointing to the pedicle attachment to the allograft and donor body.</w:t>
      </w:r>
    </w:p>
    <w:p w14:paraId="2E31554B" w14:textId="77777777" w:rsidR="008A4BAD" w:rsidRDefault="008A4BAD" w:rsidP="008A4BAD"/>
    <w:p w14:paraId="1CC1717A" w14:textId="77777777" w:rsidR="008A4BAD" w:rsidRDefault="008A4BAD" w:rsidP="008A4BAD"/>
    <w:p w14:paraId="44FFA91F" w14:textId="77777777" w:rsidR="008A4BAD" w:rsidRDefault="008A4BAD" w:rsidP="008A4BAD"/>
    <w:p w14:paraId="0DEBBDEE" w14:textId="77777777" w:rsidR="008A4BAD" w:rsidRDefault="008A4BAD" w:rsidP="008A4BAD"/>
    <w:p w14:paraId="255EF4CB" w14:textId="2E484F7A" w:rsidR="008A4BAD" w:rsidRPr="00AD2B9D" w:rsidRDefault="00AD2B9D" w:rsidP="00615BBD">
      <w:pPr>
        <w:pStyle w:val="ListParagraph"/>
        <w:numPr>
          <w:ilvl w:val="0"/>
          <w:numId w:val="3"/>
        </w:numPr>
        <w:rPr>
          <w:b/>
          <w:bCs/>
        </w:rPr>
      </w:pPr>
      <w:r w:rsidRPr="00AD2B9D">
        <w:rPr>
          <w:b/>
          <w:bCs/>
        </w:rPr>
        <w:t xml:space="preserve">Graft Weaning and Conditioning </w:t>
      </w:r>
    </w:p>
    <w:p w14:paraId="5F97E188" w14:textId="77777777" w:rsidR="008A4BAD" w:rsidRDefault="008A4BAD" w:rsidP="008A4BAD"/>
    <w:p w14:paraId="35A1E9C6" w14:textId="4CFF4710" w:rsidR="008A4BAD" w:rsidRDefault="008A4BAD" w:rsidP="00615BBD">
      <w:pPr>
        <w:pStyle w:val="Narration"/>
        <w:numPr>
          <w:ilvl w:val="1"/>
          <w:numId w:val="3"/>
        </w:numPr>
      </w:pPr>
      <w:r>
        <w:t xml:space="preserve">After removing the abdominal viscera, identify and mark the deep inferior epigastric vessels on both sides, typically one artery and two veins per side </w:t>
      </w:r>
      <w:r>
        <w:rPr>
          <w:b/>
        </w:rPr>
        <w:t>[1]</w:t>
      </w:r>
      <w:r>
        <w:t xml:space="preserve">. Carefully dissect and ligate these vessels at their origins from the external iliac vessels </w:t>
      </w:r>
      <w:r>
        <w:rPr>
          <w:b/>
        </w:rPr>
        <w:t>[2]</w:t>
      </w:r>
      <w:r>
        <w:t xml:space="preserve"> and then transect the vessels to release the graft </w:t>
      </w:r>
      <w:r>
        <w:rPr>
          <w:b/>
        </w:rPr>
        <w:t>[3]</w:t>
      </w:r>
      <w:r>
        <w:t>.</w:t>
      </w:r>
    </w:p>
    <w:p w14:paraId="1F922E5E" w14:textId="77777777" w:rsidR="008A4BAD" w:rsidRDefault="008A4BAD" w:rsidP="008A4BAD"/>
    <w:p w14:paraId="46099308" w14:textId="78E951B5" w:rsidR="008A4BAD" w:rsidRDefault="008A4BAD" w:rsidP="00615BBD">
      <w:pPr>
        <w:pStyle w:val="ShotDescription"/>
        <w:numPr>
          <w:ilvl w:val="2"/>
          <w:numId w:val="3"/>
        </w:numPr>
      </w:pPr>
      <w:r>
        <w:t>Talent identifying and marking the deep inferior epigastric vessels.</w:t>
      </w:r>
    </w:p>
    <w:p w14:paraId="785A6D4C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dissecting and ligating the vessels.</w:t>
      </w:r>
    </w:p>
    <w:p w14:paraId="4020032E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transecting vessels to release the graft.</w:t>
      </w:r>
    </w:p>
    <w:p w14:paraId="2726DE3E" w14:textId="77777777" w:rsidR="008A4BAD" w:rsidRDefault="008A4BAD" w:rsidP="008A4BAD"/>
    <w:p w14:paraId="1928C4E5" w14:textId="38F21F71" w:rsidR="008A4BAD" w:rsidRDefault="008A4BAD" w:rsidP="00615BBD">
      <w:pPr>
        <w:pStyle w:val="Narration"/>
        <w:numPr>
          <w:ilvl w:val="1"/>
          <w:numId w:val="3"/>
        </w:numPr>
      </w:pPr>
      <w:r>
        <w:t xml:space="preserve">Now, catheterize each deep inferior epigastric artery using a vascular cannula equipped with a stopcock </w:t>
      </w:r>
      <w:r>
        <w:rPr>
          <w:b/>
        </w:rPr>
        <w:t>[1]</w:t>
      </w:r>
      <w:r>
        <w:t xml:space="preserve"> and secure it to the arterial lumen with a ligature </w:t>
      </w:r>
      <w:r>
        <w:rPr>
          <w:b/>
        </w:rPr>
        <w:t>[2]</w:t>
      </w:r>
      <w:r>
        <w:t>.</w:t>
      </w:r>
    </w:p>
    <w:p w14:paraId="4C164CE6" w14:textId="77777777" w:rsidR="008A4BAD" w:rsidRDefault="008A4BAD" w:rsidP="008A4BAD"/>
    <w:p w14:paraId="0E90E6E1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inserting cannulas into each deep inferior epigastric artery.</w:t>
      </w:r>
    </w:p>
    <w:p w14:paraId="67F5F89D" w14:textId="69D7C9F6" w:rsidR="008A4BAD" w:rsidRDefault="008A4BAD" w:rsidP="00615BBD">
      <w:pPr>
        <w:pStyle w:val="ShotDescription"/>
        <w:numPr>
          <w:ilvl w:val="2"/>
          <w:numId w:val="3"/>
        </w:numPr>
      </w:pPr>
      <w:r>
        <w:t>Talent securing the cannula to the arterial lumen with a ligature .</w:t>
      </w:r>
    </w:p>
    <w:p w14:paraId="624F85AF" w14:textId="77777777" w:rsidR="008A4BAD" w:rsidRDefault="008A4BAD" w:rsidP="008A4BAD"/>
    <w:p w14:paraId="1FC884EF" w14:textId="4F68BA04" w:rsidR="008A4BAD" w:rsidRDefault="008A4BAD" w:rsidP="00615BBD">
      <w:pPr>
        <w:pStyle w:val="Narration"/>
        <w:numPr>
          <w:ilvl w:val="1"/>
          <w:numId w:val="3"/>
        </w:numPr>
      </w:pPr>
      <w:r>
        <w:t xml:space="preserve">Finally, attach an irrigation set to the cannulas </w:t>
      </w:r>
      <w:r w:rsidRPr="008A4BAD">
        <w:rPr>
          <w:b/>
          <w:bCs/>
        </w:rPr>
        <w:t>[</w:t>
      </w:r>
      <w:r>
        <w:rPr>
          <w:b/>
          <w:bCs/>
        </w:rPr>
        <w:t>1</w:t>
      </w:r>
      <w:r w:rsidRPr="008A4BAD">
        <w:rPr>
          <w:b/>
          <w:bCs/>
        </w:rPr>
        <w:t>]</w:t>
      </w:r>
      <w:r>
        <w:t xml:space="preserve"> and flush the graft with 1 to 3 </w:t>
      </w:r>
      <w:proofErr w:type="spellStart"/>
      <w:r>
        <w:t>liters</w:t>
      </w:r>
      <w:proofErr w:type="spellEnd"/>
      <w:r>
        <w:t xml:space="preserve"> of University of Wisconsin preservation solution tempered at 4 degrees Celsius </w:t>
      </w:r>
      <w:r>
        <w:rPr>
          <w:b/>
        </w:rPr>
        <w:t>[2]</w:t>
      </w:r>
      <w:r>
        <w:t xml:space="preserve">. Maintain a flow rate of approximately 100 milliliters per minute under low pressure, not exceeding 100 </w:t>
      </w:r>
      <w:proofErr w:type="spellStart"/>
      <w:r>
        <w:t>millimeters</w:t>
      </w:r>
      <w:proofErr w:type="spellEnd"/>
      <w:r>
        <w:t xml:space="preserve"> of mercury, until the effluent runs clear </w:t>
      </w:r>
      <w:r>
        <w:rPr>
          <w:b/>
        </w:rPr>
        <w:t>[3]</w:t>
      </w:r>
      <w:r>
        <w:t>.</w:t>
      </w:r>
    </w:p>
    <w:p w14:paraId="6AA0900D" w14:textId="77777777" w:rsidR="008A4BAD" w:rsidRDefault="008A4BAD" w:rsidP="008A4BAD"/>
    <w:p w14:paraId="1E7BE1A2" w14:textId="77777777" w:rsidR="008A4BAD" w:rsidRDefault="008A4BAD" w:rsidP="00615BBD">
      <w:pPr>
        <w:pStyle w:val="ShotDescription"/>
        <w:numPr>
          <w:ilvl w:val="2"/>
          <w:numId w:val="3"/>
        </w:numPr>
      </w:pPr>
      <w:r>
        <w:t>Talent connecting an irrigation set to the cannula.</w:t>
      </w:r>
    </w:p>
    <w:p w14:paraId="2CC32AA6" w14:textId="6D899D42" w:rsidR="008A4BAD" w:rsidRDefault="008A4BAD" w:rsidP="00615BBD">
      <w:pPr>
        <w:pStyle w:val="ShotDescription"/>
        <w:numPr>
          <w:ilvl w:val="2"/>
          <w:numId w:val="3"/>
        </w:numPr>
      </w:pPr>
      <w:r>
        <w:t>Talent initiating the flush with cold preservation solution.</w:t>
      </w:r>
    </w:p>
    <w:p w14:paraId="5647F9AC" w14:textId="77777777" w:rsidR="008A4BAD" w:rsidRPr="00F05A7C" w:rsidRDefault="008A4BAD" w:rsidP="00615BBD">
      <w:pPr>
        <w:pStyle w:val="ShotDescription"/>
        <w:numPr>
          <w:ilvl w:val="2"/>
          <w:numId w:val="3"/>
        </w:numPr>
      </w:pPr>
      <w:r>
        <w:t>Close-up of effluent becoming clear, indicating proper graft flushing.</w:t>
      </w:r>
    </w:p>
    <w:p w14:paraId="24C6B477" w14:textId="22420D62" w:rsidR="00125924" w:rsidRPr="00B07A3B" w:rsidRDefault="00125924" w:rsidP="008A4BA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7F9A1D75" w:rsidR="00495959" w:rsidRPr="000F326F" w:rsidRDefault="00495959" w:rsidP="00121AB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0C0AB9" w14:textId="77777777" w:rsidR="00121ABD" w:rsidRDefault="00121AB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B6000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615BB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86D635" w14:textId="7EA863C7" w:rsidR="00121ABD" w:rsidRDefault="00121ABD" w:rsidP="00615BBD">
      <w:pPr>
        <w:pStyle w:val="Narration"/>
        <w:numPr>
          <w:ilvl w:val="1"/>
          <w:numId w:val="3"/>
        </w:numPr>
      </w:pPr>
      <w:r>
        <w:t xml:space="preserve">The average usable length of the thoracolumbar nerves dissected from both right and left sides was 68 </w:t>
      </w:r>
      <w:proofErr w:type="spellStart"/>
      <w:r>
        <w:t>millimeters</w:t>
      </w:r>
      <w:proofErr w:type="spellEnd"/>
      <w:r>
        <w:t xml:space="preserve"> </w:t>
      </w:r>
      <w:r w:rsidRPr="00121ABD">
        <w:rPr>
          <w:b/>
          <w:bCs/>
        </w:rPr>
        <w:t>[</w:t>
      </w:r>
      <w:r>
        <w:rPr>
          <w:b/>
          <w:bCs/>
        </w:rPr>
        <w:t>1</w:t>
      </w:r>
      <w:r w:rsidRPr="00121ABD">
        <w:rPr>
          <w:b/>
          <w:bCs/>
        </w:rPr>
        <w:t>]</w:t>
      </w:r>
      <w:r>
        <w:t xml:space="preserve">, with individual nerve lengths ranging from 60 to 85 </w:t>
      </w:r>
      <w:proofErr w:type="spellStart"/>
      <w:r>
        <w:t>millimeters</w:t>
      </w:r>
      <w:proofErr w:type="spellEnd"/>
      <w:r>
        <w:t xml:space="preserve"> </w:t>
      </w:r>
      <w:r w:rsidRPr="00035746">
        <w:rPr>
          <w:b/>
        </w:rPr>
        <w:t>[</w:t>
      </w:r>
      <w:r>
        <w:rPr>
          <w:b/>
        </w:rPr>
        <w:t>2</w:t>
      </w:r>
      <w:r w:rsidRPr="00035746">
        <w:rPr>
          <w:b/>
        </w:rPr>
        <w:t>]</w:t>
      </w:r>
      <w:r>
        <w:t>.</w:t>
      </w:r>
    </w:p>
    <w:p w14:paraId="0A6D0C0F" w14:textId="14744BEE" w:rsidR="00121ABD" w:rsidRDefault="00121ABD" w:rsidP="00615BBD">
      <w:pPr>
        <w:pStyle w:val="ShotDescription"/>
        <w:numPr>
          <w:ilvl w:val="2"/>
          <w:numId w:val="3"/>
        </w:numPr>
      </w:pPr>
      <w:r>
        <w:t>LAB MEDIA: Table 1.</w:t>
      </w:r>
    </w:p>
    <w:p w14:paraId="67D4ADA8" w14:textId="5BED3632" w:rsidR="00121ABD" w:rsidRDefault="00121ABD" w:rsidP="00615B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121ABD">
        <w:rPr>
          <w:i/>
          <w:iCs/>
          <w:color w:val="3333FF"/>
        </w:rPr>
        <w:t>Video editor: Highlight the first 8 rows from top</w:t>
      </w:r>
      <w:r>
        <w:t>.</w:t>
      </w:r>
    </w:p>
    <w:p w14:paraId="6516F05A" w14:textId="77777777" w:rsidR="00121ABD" w:rsidRDefault="00121ABD" w:rsidP="00121ABD"/>
    <w:p w14:paraId="3C0FA33C" w14:textId="058742C4" w:rsidR="00121ABD" w:rsidRDefault="00121ABD" w:rsidP="00615BBD">
      <w:pPr>
        <w:pStyle w:val="Narration"/>
        <w:numPr>
          <w:ilvl w:val="1"/>
          <w:numId w:val="3"/>
        </w:numPr>
      </w:pPr>
      <w:r>
        <w:t xml:space="preserve">The deep inferior epigastric artery measured 85 </w:t>
      </w:r>
      <w:proofErr w:type="spellStart"/>
      <w:r>
        <w:t>millimeters</w:t>
      </w:r>
      <w:proofErr w:type="spellEnd"/>
      <w:r>
        <w:t xml:space="preserve"> on the left</w:t>
      </w:r>
      <w:r w:rsidR="00AD2B9D">
        <w:t xml:space="preserve"> </w:t>
      </w:r>
      <w:r w:rsidR="00AD2B9D" w:rsidRPr="00AD2B9D">
        <w:rPr>
          <w:b/>
          <w:bCs/>
        </w:rPr>
        <w:t>[</w:t>
      </w:r>
      <w:r w:rsidR="00AD2B9D">
        <w:rPr>
          <w:b/>
          <w:bCs/>
        </w:rPr>
        <w:t>1</w:t>
      </w:r>
      <w:r w:rsidR="00AD2B9D" w:rsidRPr="00AD2B9D">
        <w:rPr>
          <w:b/>
          <w:bCs/>
        </w:rPr>
        <w:t>]</w:t>
      </w:r>
      <w:r>
        <w:t xml:space="preserve"> and 71 </w:t>
      </w:r>
      <w:proofErr w:type="spellStart"/>
      <w:r>
        <w:t>millimeters</w:t>
      </w:r>
      <w:proofErr w:type="spellEnd"/>
      <w:r>
        <w:t xml:space="preserve"> on the right before entering the graft </w:t>
      </w:r>
      <w:r w:rsidRPr="00035746">
        <w:rPr>
          <w:b/>
        </w:rPr>
        <w:t>[</w:t>
      </w:r>
      <w:r w:rsidR="00AD2B9D">
        <w:rPr>
          <w:b/>
        </w:rPr>
        <w:t>2</w:t>
      </w:r>
      <w:r w:rsidRPr="00035746">
        <w:rPr>
          <w:b/>
        </w:rPr>
        <w:t>]</w:t>
      </w:r>
      <w:r>
        <w:t>.</w:t>
      </w:r>
    </w:p>
    <w:p w14:paraId="60CAF2D5" w14:textId="7AEF0720" w:rsidR="00121ABD" w:rsidRDefault="00121ABD" w:rsidP="00615B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D2B9D">
        <w:rPr>
          <w:i/>
          <w:iCs/>
          <w:color w:val="3333FF"/>
        </w:rPr>
        <w:t xml:space="preserve">Video editor: Highlight the row “Left deep inferior epigastric artery" and their corresponding length of </w:t>
      </w:r>
      <w:r w:rsidR="00AD2B9D">
        <w:rPr>
          <w:i/>
          <w:iCs/>
          <w:color w:val="3333FF"/>
        </w:rPr>
        <w:t>85</w:t>
      </w:r>
      <w:r>
        <w:t xml:space="preserve"> </w:t>
      </w:r>
    </w:p>
    <w:p w14:paraId="3EF5F5E9" w14:textId="2BA1E282" w:rsidR="00121ABD" w:rsidRDefault="00121ABD" w:rsidP="00615B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D2B9D">
        <w:rPr>
          <w:i/>
          <w:iCs/>
          <w:color w:val="3333FF"/>
        </w:rPr>
        <w:t>Video editor: Highlight the row "Right deep inferior epigastric artery" and “</w:t>
      </w:r>
      <w:r w:rsidR="00AD2B9D">
        <w:rPr>
          <w:i/>
          <w:iCs/>
          <w:color w:val="3333FF"/>
        </w:rPr>
        <w:t>71</w:t>
      </w:r>
      <w:r w:rsidRPr="00AD2B9D">
        <w:rPr>
          <w:i/>
          <w:iCs/>
          <w:color w:val="3333FF"/>
        </w:rPr>
        <w:t>”.</w:t>
      </w:r>
    </w:p>
    <w:p w14:paraId="7CE7BF90" w14:textId="77777777" w:rsidR="00121ABD" w:rsidRDefault="00121ABD" w:rsidP="00121ABD"/>
    <w:p w14:paraId="08C4F927" w14:textId="77777777" w:rsidR="009620D9" w:rsidRDefault="009620D9" w:rsidP="00121ABD"/>
    <w:p w14:paraId="4A0E6870" w14:textId="77777777" w:rsidR="009620D9" w:rsidRDefault="009620D9" w:rsidP="00121ABD"/>
    <w:p w14:paraId="7B76A6DD" w14:textId="77777777" w:rsidR="009620D9" w:rsidRPr="00DF31CE" w:rsidRDefault="009620D9" w:rsidP="009620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guide </w:t>
      </w:r>
    </w:p>
    <w:p w14:paraId="11EC5D81" w14:textId="77777777" w:rsidR="009620D9" w:rsidRPr="00DF31CE" w:rsidRDefault="009620D9" w:rsidP="009620D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5E09346">
          <v:rect id="_x0000_i1037" style="width:0;height:1.5pt" o:hralign="center" o:hrstd="t" o:hr="t" fillcolor="#a0a0a0" stroked="f"/>
        </w:pict>
      </w:r>
    </w:p>
    <w:p w14:paraId="33CBE306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Xiphoid Process</w:t>
      </w:r>
    </w:p>
    <w:p w14:paraId="2FD129C2" w14:textId="77777777" w:rsidR="009620D9" w:rsidRPr="00DF31CE" w:rsidRDefault="009620D9" w:rsidP="009620D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9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xiphoid%20process</w:t>
        </w:r>
      </w:hyperlink>
    </w:p>
    <w:p w14:paraId="063BC362" w14:textId="77777777" w:rsidR="009620D9" w:rsidRPr="00DF31CE" w:rsidRDefault="009620D9" w:rsidP="009620D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zaɪ.fɔɪd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prɑ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e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DC33A27" w14:textId="77777777" w:rsidR="009620D9" w:rsidRPr="00DF31CE" w:rsidRDefault="009620D9" w:rsidP="009620D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ZAI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foid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RA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e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0" w:tooltip="XIPHOID PROCESS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59AC2D0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Anterior Superior Iliac Spine</w:t>
      </w:r>
    </w:p>
    <w:p w14:paraId="1D305478" w14:textId="77777777" w:rsidR="009620D9" w:rsidRPr="00DF31CE" w:rsidRDefault="009620D9" w:rsidP="009620D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1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anterior%20superior%20iliac%20spine</w:t>
        </w:r>
      </w:hyperlink>
    </w:p>
    <w:p w14:paraId="62254E31" w14:textId="77777777" w:rsidR="009620D9" w:rsidRPr="00DF31CE" w:rsidRDefault="009620D9" w:rsidP="009620D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ænˈtɪr.i.ɚ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u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pɪr.i.ɚ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ɪl.i.æk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paɪn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C359C65" w14:textId="77777777" w:rsidR="009620D9" w:rsidRPr="00DF31CE" w:rsidRDefault="009620D9" w:rsidP="009620D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an-TEER-ee-er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oo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PEER-ee-er IL-ee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ak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pine(</w:t>
      </w:r>
      <w:hyperlink r:id="rId12" w:tooltip="ANTERIOR SUPERIOR ILIAC SPINES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FBDAC6D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Subcostal</w:t>
      </w:r>
    </w:p>
    <w:p w14:paraId="6A8CB45A" w14:textId="77777777" w:rsidR="009620D9" w:rsidRPr="00DF31CE" w:rsidRDefault="009620D9" w:rsidP="009620D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subcostal</w:t>
        </w:r>
      </w:hyperlink>
    </w:p>
    <w:p w14:paraId="32EFC9F8" w14:textId="77777777" w:rsidR="009620D9" w:rsidRPr="00DF31CE" w:rsidRDefault="009620D9" w:rsidP="009620D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ʌbˈkɑ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təl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42410CD" w14:textId="77777777" w:rsidR="009620D9" w:rsidRPr="00DF31CE" w:rsidRDefault="009620D9" w:rsidP="009620D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sub-KA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tuhl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4" w:tooltip="SUBCOSTAL Definition &amp; Meaning | Merriam-Webster Medical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6A55CEA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Electrocautery</w:t>
      </w:r>
    </w:p>
    <w:p w14:paraId="70EA720B" w14:textId="77777777" w:rsidR="009620D9" w:rsidRPr="00DF31CE" w:rsidRDefault="009620D9" w:rsidP="009620D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5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lectrocautery</w:t>
        </w:r>
      </w:hyperlink>
    </w:p>
    <w:p w14:paraId="6D26058E" w14:textId="77777777" w:rsidR="009620D9" w:rsidRPr="00DF31CE" w:rsidRDefault="009620D9" w:rsidP="009620D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ɪˌlɛk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roʊˈkɔ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ə.ri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6B018A3" w14:textId="77777777" w:rsidR="009620D9" w:rsidRPr="00DF31CE" w:rsidRDefault="009620D9" w:rsidP="009620D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LEK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KAW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</w:p>
    <w:p w14:paraId="0CAE0F64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Rectus Abdominis</w:t>
      </w:r>
    </w:p>
    <w:p w14:paraId="0C913191" w14:textId="77777777" w:rsidR="009620D9" w:rsidRPr="00DF31CE" w:rsidRDefault="009620D9" w:rsidP="009620D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rectus%20abdominis</w:t>
        </w:r>
      </w:hyperlink>
    </w:p>
    <w:p w14:paraId="39275108" w14:textId="77777777" w:rsidR="009620D9" w:rsidRPr="00DF31CE" w:rsidRDefault="009620D9" w:rsidP="009620D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rɛk.tə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æbˈdɑ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mə.nɪ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45C7314" w14:textId="77777777" w:rsidR="009620D9" w:rsidRPr="00DF31CE" w:rsidRDefault="009620D9" w:rsidP="009620D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REK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uh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b-DA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nis(</w:t>
      </w:r>
      <w:hyperlink r:id="rId17" w:tooltip="RECTUS ABDOMINIS Definition &amp; Meaning | Merriam-Webster Medical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RECTUS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9B79191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Epigastric</w:t>
      </w:r>
    </w:p>
    <w:p w14:paraId="72585691" w14:textId="77777777" w:rsidR="009620D9" w:rsidRPr="00DF31CE" w:rsidRDefault="009620D9" w:rsidP="009620D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9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pigastric</w:t>
        </w:r>
      </w:hyperlink>
    </w:p>
    <w:p w14:paraId="41FDF249" w14:textId="77777777" w:rsidR="009620D9" w:rsidRPr="00DF31CE" w:rsidRDefault="009620D9" w:rsidP="009620D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ɛp.ɪˈɡæs.trɪk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644ACDE" w14:textId="77777777" w:rsidR="009620D9" w:rsidRPr="00DF31CE" w:rsidRDefault="009620D9" w:rsidP="009620D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EP-ih-GAS-trik</w:t>
      </w:r>
    </w:p>
    <w:p w14:paraId="53A88C07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Aponeurosis</w:t>
      </w:r>
    </w:p>
    <w:p w14:paraId="0410B80C" w14:textId="77777777" w:rsidR="009620D9" w:rsidRPr="00DF31CE" w:rsidRDefault="009620D9" w:rsidP="009620D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poneurosis</w:t>
        </w:r>
      </w:hyperlink>
    </w:p>
    <w:p w14:paraId="10714D20" w14:textId="77777777" w:rsidR="009620D9" w:rsidRPr="00DF31CE" w:rsidRDefault="009620D9" w:rsidP="009620D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æp.ə.njʊˈroʊ.sɪ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5A870E8" w14:textId="77777777" w:rsidR="009620D9" w:rsidRPr="00DF31CE" w:rsidRDefault="009620D9" w:rsidP="009620D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AP-u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nyoo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ROH-sis</w:t>
      </w:r>
    </w:p>
    <w:p w14:paraId="0A005B89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Transversalis Fascia</w:t>
      </w:r>
    </w:p>
    <w:p w14:paraId="4AC455C9" w14:textId="77777777" w:rsidR="009620D9" w:rsidRPr="00DF31CE" w:rsidRDefault="009620D9" w:rsidP="009620D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1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ransversalis%20fascia</w:t>
        </w:r>
      </w:hyperlink>
    </w:p>
    <w:p w14:paraId="691BD0A4" w14:textId="77777777" w:rsidR="009620D9" w:rsidRPr="00DF31CE" w:rsidRDefault="009620D9" w:rsidP="009620D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rænz.vɚˈseɪ.lɪ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fæʃ.i.ə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B200E80" w14:textId="77777777" w:rsidR="009620D9" w:rsidRPr="00DF31CE" w:rsidRDefault="009620D9" w:rsidP="009620D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trans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ver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SAY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li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FASH-ee-uh(</w:t>
      </w:r>
      <w:hyperlink r:id="rId22" w:tooltip="TRANSVERSALIS FASCIA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7D9260E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Semilunar Line</w:t>
      </w:r>
    </w:p>
    <w:p w14:paraId="7095D41B" w14:textId="77777777" w:rsidR="009620D9" w:rsidRPr="00DF31CE" w:rsidRDefault="009620D9" w:rsidP="009620D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3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semilunar%20line</w:t>
        </w:r>
      </w:hyperlink>
    </w:p>
    <w:p w14:paraId="3EF6F4AA" w14:textId="77777777" w:rsidR="009620D9" w:rsidRPr="00DF31CE" w:rsidRDefault="009620D9" w:rsidP="009620D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sɛm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iˈlu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nɑːr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laɪn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314E41E" w14:textId="77777777" w:rsidR="009620D9" w:rsidRPr="00DF31CE" w:rsidRDefault="009620D9" w:rsidP="009620D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SEM-ee-LOO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nar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ne(</w:t>
      </w:r>
      <w:hyperlink r:id="rId24" w:tooltip="EPIGASTRIC FOLD Definition &amp; Meaning | Merriam-Webster Medical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3801BE0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Thoracolumbar</w:t>
      </w:r>
    </w:p>
    <w:p w14:paraId="14BA5D6F" w14:textId="77777777" w:rsidR="009620D9" w:rsidRPr="00DF31CE" w:rsidRDefault="009620D9" w:rsidP="009620D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5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horacolumbar</w:t>
        </w:r>
      </w:hyperlink>
    </w:p>
    <w:p w14:paraId="4C9F24F2" w14:textId="77777777" w:rsidR="009620D9" w:rsidRPr="00DF31CE" w:rsidRDefault="009620D9" w:rsidP="009620D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θɔːr.ə.koʊˈlʌm.bɑːr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059258B" w14:textId="77777777" w:rsidR="009620D9" w:rsidRPr="00DF31CE" w:rsidRDefault="009620D9" w:rsidP="009620D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THOR-u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ko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LUM-bar</w:t>
      </w:r>
    </w:p>
    <w:p w14:paraId="4701FFDD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Transversus Abdominis</w:t>
      </w:r>
    </w:p>
    <w:p w14:paraId="32C1AE3B" w14:textId="77777777" w:rsidR="009620D9" w:rsidRPr="00DF31CE" w:rsidRDefault="009620D9" w:rsidP="009620D9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6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ransversus%20abdominis</w:t>
        </w:r>
      </w:hyperlink>
    </w:p>
    <w:p w14:paraId="4B45EB52" w14:textId="77777777" w:rsidR="009620D9" w:rsidRPr="00DF31CE" w:rsidRDefault="009620D9" w:rsidP="009620D9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trænzˈvɜːr.sə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æbˈdɒ.mɪ.nɪ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461731E" w14:textId="77777777" w:rsidR="009620D9" w:rsidRPr="00DF31CE" w:rsidRDefault="009620D9" w:rsidP="009620D9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trans-VER-sus ab-DOM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nis(</w:t>
      </w:r>
      <w:hyperlink r:id="rId27" w:tooltip="TRANSVERSUS ABDOMINIS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98A26EE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Crural</w:t>
      </w:r>
    </w:p>
    <w:p w14:paraId="04045AEC" w14:textId="77777777" w:rsidR="009620D9" w:rsidRPr="00DF31CE" w:rsidRDefault="009620D9" w:rsidP="009620D9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8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rural</w:t>
        </w:r>
      </w:hyperlink>
    </w:p>
    <w:p w14:paraId="3620B6C6" w14:textId="77777777" w:rsidR="009620D9" w:rsidRPr="00DF31CE" w:rsidRDefault="009620D9" w:rsidP="009620D9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kru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rəl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01095C2" w14:textId="77777777" w:rsidR="009620D9" w:rsidRPr="00DF31CE" w:rsidRDefault="009620D9" w:rsidP="009620D9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KROO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ruhl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9" w:tooltip="XIPHOID Definition &amp; Meaning - Merriam-Webster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74E066C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Saphenous Vein</w:t>
      </w:r>
    </w:p>
    <w:p w14:paraId="475939FF" w14:textId="77777777" w:rsidR="009620D9" w:rsidRPr="00DF31CE" w:rsidRDefault="009620D9" w:rsidP="009620D9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0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saphenous%20vein</w:t>
        </w:r>
      </w:hyperlink>
    </w:p>
    <w:p w14:paraId="4512C088" w14:textId="77777777" w:rsidR="009620D9" w:rsidRPr="00DF31CE" w:rsidRDefault="009620D9" w:rsidP="009620D9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sæf.ə.nə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veɪn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B70F386" w14:textId="77777777" w:rsidR="009620D9" w:rsidRPr="00DF31CE" w:rsidRDefault="009620D9" w:rsidP="009620D9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SAF-u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nuhs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ein</w:t>
      </w:r>
    </w:p>
    <w:p w14:paraId="373B5EE1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Ilioinguinal</w:t>
      </w:r>
    </w:p>
    <w:p w14:paraId="7BB3B9AC" w14:textId="77777777" w:rsidR="009620D9" w:rsidRPr="00DF31CE" w:rsidRDefault="009620D9" w:rsidP="009620D9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1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ilioinguinal</w:t>
        </w:r>
      </w:hyperlink>
    </w:p>
    <w:p w14:paraId="38E6F6D1" w14:textId="77777777" w:rsidR="009620D9" w:rsidRPr="00DF31CE" w:rsidRDefault="009620D9" w:rsidP="009620D9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ɪl.i.oʊˈɪŋ.ɡwɪ.nəl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F97892B" w14:textId="77777777" w:rsidR="009620D9" w:rsidRPr="00DF31CE" w:rsidRDefault="009620D9" w:rsidP="009620D9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IL-ee-oh-ING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gwih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nuhl</w:t>
      </w:r>
      <w:proofErr w:type="spellEnd"/>
    </w:p>
    <w:p w14:paraId="4375F6E9" w14:textId="77777777" w:rsidR="009620D9" w:rsidRPr="00DF31CE" w:rsidRDefault="009620D9" w:rsidP="009620D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Cannula</w:t>
      </w:r>
    </w:p>
    <w:p w14:paraId="1F8E1CA4" w14:textId="77777777" w:rsidR="009620D9" w:rsidRPr="00DF31CE" w:rsidRDefault="009620D9" w:rsidP="009620D9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2" w:history="1">
        <w:r w:rsidRPr="00DF31CE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annula</w:t>
        </w:r>
      </w:hyperlink>
    </w:p>
    <w:p w14:paraId="29ED8ACF" w14:textId="77777777" w:rsidR="009620D9" w:rsidRPr="00DF31CE" w:rsidRDefault="009620D9" w:rsidP="009620D9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kæn.jə.lə</w:t>
      </w:r>
      <w:proofErr w:type="spellEnd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8F2E8C4" w14:textId="77777777" w:rsidR="009620D9" w:rsidRPr="00DF31CE" w:rsidRDefault="009620D9" w:rsidP="009620D9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: KAN-yuh-</w:t>
      </w:r>
      <w:proofErr w:type="spellStart"/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</w:p>
    <w:p w14:paraId="39D85835" w14:textId="77777777" w:rsidR="009620D9" w:rsidRPr="00DF31CE" w:rsidRDefault="009620D9" w:rsidP="009620D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F31CE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37E9DC1">
          <v:rect id="_x0000_i1038" style="width:0;height:1.5pt" o:hralign="center" o:hrstd="t" o:hr="t" fillcolor="#a0a0a0" stroked="f"/>
        </w:pict>
      </w:r>
    </w:p>
    <w:p w14:paraId="3BBCBB27" w14:textId="77777777" w:rsidR="009620D9" w:rsidRDefault="009620D9" w:rsidP="009620D9"/>
    <w:p w14:paraId="39B55DFA" w14:textId="77777777" w:rsidR="009620D9" w:rsidRDefault="009620D9" w:rsidP="00121ABD"/>
    <w:sectPr w:rsidR="009620D9" w:rsidSect="005F0509">
      <w:headerReference w:type="default" r:id="rId33"/>
      <w:footerReference w:type="even" r:id="rId34"/>
      <w:footerReference w:type="default" r:id="rId3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C838B8" w14:textId="77777777" w:rsidR="00B83523" w:rsidRDefault="00B83523">
      <w:r>
        <w:separator/>
      </w:r>
    </w:p>
    <w:p w14:paraId="2A34D971" w14:textId="77777777" w:rsidR="00B83523" w:rsidRDefault="00B83523"/>
  </w:endnote>
  <w:endnote w:type="continuationSeparator" w:id="0">
    <w:p w14:paraId="6A39C0FD" w14:textId="77777777" w:rsidR="00B83523" w:rsidRDefault="00B83523">
      <w:r>
        <w:continuationSeparator/>
      </w:r>
    </w:p>
    <w:p w14:paraId="44AD932F" w14:textId="77777777" w:rsidR="00B83523" w:rsidRDefault="00B835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352B16" w:rsidR="00ED23F4" w:rsidRPr="00790E8C" w:rsidRDefault="00336C61" w:rsidP="00A93AF6">
    <w:pPr>
      <w:pStyle w:val="Footer"/>
      <w:tabs>
        <w:tab w:val="clear" w:pos="8640"/>
        <w:tab w:val="left" w:pos="5771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72E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93AF6">
      <w:rPr>
        <w:rFonts w:cstheme="minorHAnsi"/>
      </w:rPr>
      <w:t xml:space="preserve"> June 16, 2025</w:t>
    </w:r>
    <w:r w:rsidR="00A93AF6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E146A5" w14:textId="77777777" w:rsidR="00B83523" w:rsidRDefault="00B83523">
      <w:r>
        <w:separator/>
      </w:r>
    </w:p>
    <w:p w14:paraId="405FF485" w14:textId="77777777" w:rsidR="00B83523" w:rsidRDefault="00B83523"/>
  </w:footnote>
  <w:footnote w:type="continuationSeparator" w:id="0">
    <w:p w14:paraId="400F6442" w14:textId="77777777" w:rsidR="00B83523" w:rsidRDefault="00B83523">
      <w:r>
        <w:continuationSeparator/>
      </w:r>
    </w:p>
    <w:p w14:paraId="2986109E" w14:textId="77777777" w:rsidR="00B83523" w:rsidRDefault="00B835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76E8A7" w:rsidR="00336C61" w:rsidRPr="00A93AF6" w:rsidRDefault="00336C61" w:rsidP="00A93AF6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A93AF6" w:rsidRPr="00A93AF6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AF341C1"/>
    <w:multiLevelType w:val="multilevel"/>
    <w:tmpl w:val="9E6E4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DFE7B39"/>
    <w:multiLevelType w:val="multilevel"/>
    <w:tmpl w:val="35402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7A52AA"/>
    <w:multiLevelType w:val="multilevel"/>
    <w:tmpl w:val="F998E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D65BAE"/>
    <w:multiLevelType w:val="multilevel"/>
    <w:tmpl w:val="B2669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1B927649"/>
    <w:multiLevelType w:val="multilevel"/>
    <w:tmpl w:val="49F4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E105AB"/>
    <w:multiLevelType w:val="multilevel"/>
    <w:tmpl w:val="1CC2C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112028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2840E0A"/>
    <w:multiLevelType w:val="multilevel"/>
    <w:tmpl w:val="83028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E861F3"/>
    <w:multiLevelType w:val="multilevel"/>
    <w:tmpl w:val="EB64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67E637B"/>
    <w:multiLevelType w:val="multilevel"/>
    <w:tmpl w:val="87787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58C54DB1"/>
    <w:multiLevelType w:val="multilevel"/>
    <w:tmpl w:val="9E825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9623F45"/>
    <w:multiLevelType w:val="multilevel"/>
    <w:tmpl w:val="EAE88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66536D"/>
    <w:multiLevelType w:val="multilevel"/>
    <w:tmpl w:val="6B08A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5DF009D0"/>
    <w:multiLevelType w:val="multilevel"/>
    <w:tmpl w:val="404AB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2BF01B4"/>
    <w:multiLevelType w:val="multilevel"/>
    <w:tmpl w:val="3020A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7056664"/>
    <w:multiLevelType w:val="multilevel"/>
    <w:tmpl w:val="A386E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9"/>
  </w:num>
  <w:num w:numId="2" w16cid:durableId="599022016">
    <w:abstractNumId w:val="51"/>
  </w:num>
  <w:num w:numId="3" w16cid:durableId="157157113">
    <w:abstractNumId w:val="50"/>
  </w:num>
  <w:num w:numId="4" w16cid:durableId="94518384">
    <w:abstractNumId w:val="35"/>
  </w:num>
  <w:num w:numId="5" w16cid:durableId="209999702">
    <w:abstractNumId w:val="17"/>
  </w:num>
  <w:num w:numId="6" w16cid:durableId="1459685572">
    <w:abstractNumId w:val="40"/>
  </w:num>
  <w:num w:numId="7" w16cid:durableId="228031132">
    <w:abstractNumId w:val="53"/>
  </w:num>
  <w:num w:numId="8" w16cid:durableId="1597859644">
    <w:abstractNumId w:val="11"/>
  </w:num>
  <w:num w:numId="9" w16cid:durableId="784496459">
    <w:abstractNumId w:val="22"/>
  </w:num>
  <w:num w:numId="10" w16cid:durableId="1702588870">
    <w:abstractNumId w:val="32"/>
  </w:num>
  <w:num w:numId="11" w16cid:durableId="17446439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8"/>
  </w:num>
  <w:num w:numId="18" w16cid:durableId="1599216356">
    <w:abstractNumId w:val="37"/>
  </w:num>
  <w:num w:numId="19" w16cid:durableId="1729379947">
    <w:abstractNumId w:val="34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44"/>
  </w:num>
  <w:num w:numId="25" w16cid:durableId="305820415">
    <w:abstractNumId w:val="16"/>
  </w:num>
  <w:num w:numId="26" w16cid:durableId="1024021112">
    <w:abstractNumId w:val="33"/>
  </w:num>
  <w:num w:numId="27" w16cid:durableId="848561004">
    <w:abstractNumId w:val="29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52"/>
  </w:num>
  <w:num w:numId="40" w16cid:durableId="1162430656">
    <w:abstractNumId w:val="26"/>
  </w:num>
  <w:num w:numId="41" w16cid:durableId="857502586">
    <w:abstractNumId w:val="30"/>
  </w:num>
  <w:num w:numId="42" w16cid:durableId="829755101">
    <w:abstractNumId w:val="39"/>
  </w:num>
  <w:num w:numId="43" w16cid:durableId="77024263">
    <w:abstractNumId w:val="23"/>
  </w:num>
  <w:num w:numId="44" w16cid:durableId="1024093089">
    <w:abstractNumId w:val="31"/>
  </w:num>
  <w:num w:numId="45" w16cid:durableId="28992703">
    <w:abstractNumId w:val="27"/>
  </w:num>
  <w:num w:numId="46" w16cid:durableId="1937204764">
    <w:abstractNumId w:val="28"/>
  </w:num>
  <w:num w:numId="47" w16cid:durableId="30153995">
    <w:abstractNumId w:val="13"/>
  </w:num>
  <w:num w:numId="48" w16cid:durableId="79378052">
    <w:abstractNumId w:val="47"/>
  </w:num>
  <w:num w:numId="49" w16cid:durableId="413623624">
    <w:abstractNumId w:val="19"/>
  </w:num>
  <w:num w:numId="50" w16cid:durableId="2129738512">
    <w:abstractNumId w:val="43"/>
  </w:num>
  <w:num w:numId="51" w16cid:durableId="1918855105">
    <w:abstractNumId w:val="12"/>
  </w:num>
  <w:num w:numId="52" w16cid:durableId="904338041">
    <w:abstractNumId w:val="15"/>
  </w:num>
  <w:num w:numId="53" w16cid:durableId="427654334">
    <w:abstractNumId w:val="42"/>
  </w:num>
  <w:num w:numId="54" w16cid:durableId="2052218551">
    <w:abstractNumId w:val="41"/>
  </w:num>
  <w:num w:numId="55" w16cid:durableId="42680981">
    <w:abstractNumId w:val="38"/>
  </w:num>
  <w:num w:numId="56" w16cid:durableId="646209658">
    <w:abstractNumId w:val="14"/>
  </w:num>
  <w:num w:numId="57" w16cid:durableId="1540899818">
    <w:abstractNumId w:val="46"/>
  </w:num>
  <w:num w:numId="58" w16cid:durableId="523400068">
    <w:abstractNumId w:val="18"/>
  </w:num>
  <w:num w:numId="59" w16cid:durableId="2145271967">
    <w:abstractNumId w:val="45"/>
  </w:num>
  <w:num w:numId="60" w16cid:durableId="337081924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284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ABD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40C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0FE5"/>
    <w:rsid w:val="003326AD"/>
    <w:rsid w:val="00333FA4"/>
    <w:rsid w:val="003355A8"/>
    <w:rsid w:val="00336C61"/>
    <w:rsid w:val="003374BD"/>
    <w:rsid w:val="00337B70"/>
    <w:rsid w:val="0034003B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C45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705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393D"/>
    <w:rsid w:val="00594A84"/>
    <w:rsid w:val="005961C2"/>
    <w:rsid w:val="005A02B6"/>
    <w:rsid w:val="005A09D8"/>
    <w:rsid w:val="005A0B40"/>
    <w:rsid w:val="005A1F5E"/>
    <w:rsid w:val="005A33C6"/>
    <w:rsid w:val="005A3F8F"/>
    <w:rsid w:val="005B0866"/>
    <w:rsid w:val="005B4717"/>
    <w:rsid w:val="005B6859"/>
    <w:rsid w:val="005C2915"/>
    <w:rsid w:val="005C6D1E"/>
    <w:rsid w:val="005C7D13"/>
    <w:rsid w:val="005D0E9C"/>
    <w:rsid w:val="005D0F8B"/>
    <w:rsid w:val="005D2CA3"/>
    <w:rsid w:val="005D783F"/>
    <w:rsid w:val="005E27DD"/>
    <w:rsid w:val="005E2B7E"/>
    <w:rsid w:val="005F0509"/>
    <w:rsid w:val="005F18A3"/>
    <w:rsid w:val="005F1A46"/>
    <w:rsid w:val="005F1ADF"/>
    <w:rsid w:val="00604177"/>
    <w:rsid w:val="006137EC"/>
    <w:rsid w:val="00615BBD"/>
    <w:rsid w:val="00622BE8"/>
    <w:rsid w:val="00624523"/>
    <w:rsid w:val="00626AF2"/>
    <w:rsid w:val="006272E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60B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BAD"/>
    <w:rsid w:val="008A7A3E"/>
    <w:rsid w:val="008C642C"/>
    <w:rsid w:val="008D0E4A"/>
    <w:rsid w:val="008D2A6A"/>
    <w:rsid w:val="008D52FB"/>
    <w:rsid w:val="008D5443"/>
    <w:rsid w:val="008D58EC"/>
    <w:rsid w:val="008E74F7"/>
    <w:rsid w:val="008F18C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0D9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0852"/>
    <w:rsid w:val="00A13CC3"/>
    <w:rsid w:val="00A15266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712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AF6"/>
    <w:rsid w:val="00AA132F"/>
    <w:rsid w:val="00AA2236"/>
    <w:rsid w:val="00AB3338"/>
    <w:rsid w:val="00AC16C3"/>
    <w:rsid w:val="00AC597A"/>
    <w:rsid w:val="00AC5EF4"/>
    <w:rsid w:val="00AC63FC"/>
    <w:rsid w:val="00AD2B9D"/>
    <w:rsid w:val="00AD3B12"/>
    <w:rsid w:val="00AD3B41"/>
    <w:rsid w:val="00AD4F04"/>
    <w:rsid w:val="00AD5A94"/>
    <w:rsid w:val="00AE11E8"/>
    <w:rsid w:val="00AE2480"/>
    <w:rsid w:val="00AF06C5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4DD"/>
    <w:rsid w:val="00B60E0A"/>
    <w:rsid w:val="00B6201D"/>
    <w:rsid w:val="00B653B7"/>
    <w:rsid w:val="00B66A14"/>
    <w:rsid w:val="00B7250F"/>
    <w:rsid w:val="00B807E5"/>
    <w:rsid w:val="00B83523"/>
    <w:rsid w:val="00B847A0"/>
    <w:rsid w:val="00B87BC5"/>
    <w:rsid w:val="00B87D12"/>
    <w:rsid w:val="00B95000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128"/>
    <w:rsid w:val="00DB16A4"/>
    <w:rsid w:val="00DB3580"/>
    <w:rsid w:val="00DB4D3B"/>
    <w:rsid w:val="00DB7EBA"/>
    <w:rsid w:val="00DC058D"/>
    <w:rsid w:val="00DC0F13"/>
    <w:rsid w:val="00DC1E10"/>
    <w:rsid w:val="00DC2504"/>
    <w:rsid w:val="00DC311D"/>
    <w:rsid w:val="00DC603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E31"/>
    <w:rsid w:val="00DF6EE3"/>
    <w:rsid w:val="00E04EFB"/>
    <w:rsid w:val="00E072C2"/>
    <w:rsid w:val="00E124B4"/>
    <w:rsid w:val="00E24673"/>
    <w:rsid w:val="00E24898"/>
    <w:rsid w:val="00E27EF5"/>
    <w:rsid w:val="00E355EE"/>
    <w:rsid w:val="00E35FB3"/>
    <w:rsid w:val="00E44C46"/>
    <w:rsid w:val="00E44FA4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645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4BA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4BA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4BA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4BA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4BA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4BA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medical/subcostal" TargetMode="External"/><Relationship Id="rId18" Type="http://schemas.openxmlformats.org/officeDocument/2006/relationships/hyperlink" Target="https://www.merriam-webster.com/dictionary/rectus?utm_source=chatgpt.com" TargetMode="External"/><Relationship Id="rId26" Type="http://schemas.openxmlformats.org/officeDocument/2006/relationships/hyperlink" Target="https://www.merriam-webster.com/medical/transversus%20abdominis" TargetMode="External"/><Relationship Id="rId21" Type="http://schemas.openxmlformats.org/officeDocument/2006/relationships/hyperlink" Target="https://www.merriam-webster.com/medical/transversalis%20fascia" TargetMode="External"/><Relationship Id="rId34" Type="http://schemas.openxmlformats.org/officeDocument/2006/relationships/footer" Target="footer1.xml"/><Relationship Id="rId7" Type="http://schemas.openxmlformats.org/officeDocument/2006/relationships/hyperlink" Target="https://review.jove.com/account/file-uploader?src=20867538" TargetMode="External"/><Relationship Id="rId12" Type="http://schemas.openxmlformats.org/officeDocument/2006/relationships/hyperlink" Target="https://www.merriam-webster.com/medical/anterior%20superior%20iliac%20spines?utm_source=chatgpt.com" TargetMode="External"/><Relationship Id="rId17" Type="http://schemas.openxmlformats.org/officeDocument/2006/relationships/hyperlink" Target="https://www.merriam-webster.com/medical/rectus%20abdominis?utm_source=chatgpt.com" TargetMode="External"/><Relationship Id="rId25" Type="http://schemas.openxmlformats.org/officeDocument/2006/relationships/hyperlink" Target="https://www.merriam-webster.com/medical/thoracolumbar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rectus%20abdominis" TargetMode="External"/><Relationship Id="rId20" Type="http://schemas.openxmlformats.org/officeDocument/2006/relationships/hyperlink" Target="https://www.merriam-webster.com/dictionary/aponeurosis" TargetMode="External"/><Relationship Id="rId29" Type="http://schemas.openxmlformats.org/officeDocument/2006/relationships/hyperlink" Target="https://www.merriam-webster.com/dictionary/xiphoid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anterior%20superior%20iliac%20spine" TargetMode="External"/><Relationship Id="rId24" Type="http://schemas.openxmlformats.org/officeDocument/2006/relationships/hyperlink" Target="https://www.merriam-webster.com/medical/epigastric%20fold?utm_source=chatgpt.com" TargetMode="External"/><Relationship Id="rId32" Type="http://schemas.openxmlformats.org/officeDocument/2006/relationships/hyperlink" Target="https://www.merriam-webster.com/dictionary/cannula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electrocautery" TargetMode="External"/><Relationship Id="rId23" Type="http://schemas.openxmlformats.org/officeDocument/2006/relationships/hyperlink" Target="https://www.merriam-webster.com/medical/semilunar%20line" TargetMode="External"/><Relationship Id="rId28" Type="http://schemas.openxmlformats.org/officeDocument/2006/relationships/hyperlink" Target="https://www.merriam-webster.com/dictionary/crural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merriam-webster.com/dictionary/xiphoid%20process?utm_source=chatgpt.com" TargetMode="External"/><Relationship Id="rId19" Type="http://schemas.openxmlformats.org/officeDocument/2006/relationships/hyperlink" Target="https://www.merriam-webster.com/dictionary/epigastric" TargetMode="External"/><Relationship Id="rId31" Type="http://schemas.openxmlformats.org/officeDocument/2006/relationships/hyperlink" Target="https://www.merriam-webster.com/medical/ilioinguin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xiphoid%20process" TargetMode="External"/><Relationship Id="rId14" Type="http://schemas.openxmlformats.org/officeDocument/2006/relationships/hyperlink" Target="https://www.merriam-webster.com/medical/subcostal?utm_source=chatgpt.com" TargetMode="External"/><Relationship Id="rId22" Type="http://schemas.openxmlformats.org/officeDocument/2006/relationships/hyperlink" Target="https://www.merriam-webster.com/medical/transversalis%20fascia?utm_source=chatgpt.com" TargetMode="External"/><Relationship Id="rId27" Type="http://schemas.openxmlformats.org/officeDocument/2006/relationships/hyperlink" Target="https://www.merriam-webster.com/medical/transversus%20abdominis?utm_source=chatgpt.com" TargetMode="External"/><Relationship Id="rId30" Type="http://schemas.openxmlformats.org/officeDocument/2006/relationships/hyperlink" Target="https://www.merriam-webster.com/medical/saphenous%20vein" TargetMode="External"/><Relationship Id="rId35" Type="http://schemas.openxmlformats.org/officeDocument/2006/relationships/footer" Target="footer2.xml"/><Relationship Id="rId8" Type="http://schemas.openxmlformats.org/officeDocument/2006/relationships/hyperlink" Target="mailto:elupon@mgh.harvard.edu)1,2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750</Words>
  <Characters>17740</Characters>
  <Application>Microsoft Office Word</Application>
  <DocSecurity>0</DocSecurity>
  <Lines>466</Lines>
  <Paragraphs>2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2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7-02T05:19:00Z</dcterms:created>
  <dcterms:modified xsi:type="dcterms:W3CDTF">2025-07-0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